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BD1AB" w14:textId="77777777" w:rsidR="00E25BDF" w:rsidRDefault="00E25BDF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1D4763AA" w14:textId="77777777" w:rsidR="00446639" w:rsidRDefault="00446639" w:rsidP="004155D5">
      <w:pPr>
        <w:jc w:val="both"/>
        <w:rPr>
          <w:rFonts w:ascii="Times New Roman" w:eastAsia="Calibri" w:hAnsi="Times New Roman"/>
          <w:sz w:val="24"/>
          <w:szCs w:val="24"/>
          <w:lang w:val="en-US"/>
        </w:rPr>
      </w:pPr>
    </w:p>
    <w:p w14:paraId="56C742BA" w14:textId="19DE18FE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ΑΙΤΗΣΗ </w:t>
      </w:r>
      <w:r w:rsidR="00F74F8B" w:rsidRPr="00F74F8B">
        <w:rPr>
          <w:rFonts w:ascii="Arial" w:hAnsi="Arial" w:cs="Arial"/>
          <w:b/>
          <w:sz w:val="24"/>
          <w:szCs w:val="24"/>
          <w:lang w:val="el-GR"/>
        </w:rPr>
        <w:t>ΕΓΓΡΑΦΗΣ</w:t>
      </w:r>
    </w:p>
    <w:p w14:paraId="3557CED6" w14:textId="386D5B95" w:rsidR="00446639" w:rsidRPr="00F74F8B" w:rsidRDefault="00446639" w:rsidP="00F15ABE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 xml:space="preserve">ΣΤΟ ΠΡΟΓΡΑΜΜΑ ΜΕΤΑΠΤΥΧΙΑΚΩΝ ΣΠΟΥΔΩΝ </w:t>
      </w:r>
    </w:p>
    <w:p w14:paraId="565F33C0" w14:textId="7B4E6093" w:rsidR="00D95206" w:rsidRPr="00F74F8B" w:rsidRDefault="00D95206" w:rsidP="00D95206">
      <w:pPr>
        <w:pStyle w:val="ab"/>
        <w:jc w:val="center"/>
        <w:rPr>
          <w:rFonts w:ascii="Arial" w:hAnsi="Arial" w:cs="Arial"/>
          <w:b/>
          <w:sz w:val="24"/>
          <w:szCs w:val="24"/>
          <w:lang w:val="el-GR"/>
        </w:rPr>
      </w:pPr>
      <w:r w:rsidRPr="00F74F8B">
        <w:rPr>
          <w:rFonts w:ascii="Arial" w:hAnsi="Arial" w:cs="Arial"/>
          <w:b/>
          <w:sz w:val="24"/>
          <w:szCs w:val="24"/>
          <w:lang w:val="el-GR"/>
        </w:rPr>
        <w:t>του Τμήματος ΔΙΟΙΚΗΣΗΣ ΕΠΙΧΕΙΣΗΣΕΩΝ ΚΑΙ ΟΡΓΑΝΙΣΜΩΝ του ΕΚΠΑ</w:t>
      </w:r>
    </w:p>
    <w:p w14:paraId="73405203" w14:textId="77777777" w:rsid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lang w:eastAsia="el-GR"/>
        </w:rPr>
      </w:pPr>
    </w:p>
    <w:p w14:paraId="4FD1A30A" w14:textId="2DA6CE2D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hAnsi="Arial" w:cs="Arial"/>
          <w:b/>
          <w:bCs/>
          <w:i/>
          <w:iCs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Μάρκετινγκ Αθλητισμού, Πολιτισμού, Πολιτικής</w:t>
      </w:r>
    </w:p>
    <w:p w14:paraId="3868A381" w14:textId="77777777" w:rsidR="00D95206" w:rsidRPr="00D95206" w:rsidRDefault="00D95206" w:rsidP="00D95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8"/>
          <w:szCs w:val="28"/>
          <w:lang w:eastAsia="el-GR"/>
        </w:rPr>
      </w:pPr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«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Sports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, Cultural,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Political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Marketing</w:t>
      </w:r>
      <w:proofErr w:type="spellEnd"/>
      <w:r w:rsidRPr="00D95206">
        <w:rPr>
          <w:rFonts w:ascii="Arial" w:hAnsi="Arial" w:cs="Arial"/>
          <w:b/>
          <w:bCs/>
          <w:i/>
          <w:iCs/>
          <w:sz w:val="28"/>
          <w:szCs w:val="28"/>
          <w:lang w:eastAsia="el-GR"/>
        </w:rPr>
        <w:t>»</w:t>
      </w:r>
    </w:p>
    <w:p w14:paraId="0827534D" w14:textId="77777777" w:rsidR="00446639" w:rsidRPr="00651E9E" w:rsidRDefault="00446639" w:rsidP="00446639">
      <w:pPr>
        <w:pStyle w:val="ab"/>
        <w:jc w:val="center"/>
        <w:rPr>
          <w:b/>
          <w:sz w:val="32"/>
          <w:lang w:val="el-GR"/>
        </w:rPr>
      </w:pPr>
    </w:p>
    <w:p w14:paraId="69B0EF78" w14:textId="77777777" w:rsidR="00446639" w:rsidRPr="001E13AC" w:rsidRDefault="00446639" w:rsidP="00446639"/>
    <w:tbl>
      <w:tblPr>
        <w:tblStyle w:val="aa"/>
        <w:tblW w:w="9148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178"/>
      </w:tblGrid>
      <w:tr w:rsidR="00446639" w:rsidRPr="00F9377C" w14:paraId="206885E1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D0F8" w14:textId="256FE362" w:rsidR="00F74F8B" w:rsidRPr="00F9377C" w:rsidRDefault="00F74F8B" w:rsidP="00F74F8B">
            <w:pPr>
              <w:jc w:val="right"/>
              <w:rPr>
                <w:b/>
                <w:lang w:val="el-GR"/>
              </w:rPr>
            </w:pPr>
            <w:r>
              <w:rPr>
                <w:b/>
                <w:lang w:val="el-GR"/>
              </w:rPr>
              <w:t>Θέμα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09607" w14:textId="787BE0B1" w:rsidR="00446639" w:rsidRPr="00F74F8B" w:rsidRDefault="00F74F8B" w:rsidP="0046225D">
            <w:pPr>
              <w:rPr>
                <w:rFonts w:ascii="Arial Narrow" w:hAnsi="Arial Narrow"/>
                <w:b/>
                <w:lang w:val="el-GR"/>
              </w:rPr>
            </w:pPr>
            <w:r w:rsidRPr="00F74F8B">
              <w:rPr>
                <w:rFonts w:ascii="Arial Narrow" w:hAnsi="Arial Narrow"/>
                <w:b/>
                <w:lang w:val="el-GR"/>
              </w:rPr>
              <w:t xml:space="preserve">Με την παρούσα υποβάλλω την υποψηφιότητά μου για </w:t>
            </w:r>
            <w:r>
              <w:rPr>
                <w:rFonts w:ascii="Arial Narrow" w:hAnsi="Arial Narrow"/>
                <w:b/>
                <w:lang w:val="el-GR"/>
              </w:rPr>
              <w:t>την εισαγωγή μου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ως μεταπτυχιακός</w:t>
            </w:r>
            <w:r w:rsidR="00526E59">
              <w:rPr>
                <w:rFonts w:ascii="Arial Narrow" w:hAnsi="Arial Narrow"/>
                <w:b/>
                <w:lang w:val="el-GR"/>
              </w:rPr>
              <w:t>/-ή</w:t>
            </w:r>
            <w:r w:rsidRPr="00F74F8B">
              <w:rPr>
                <w:rFonts w:ascii="Arial Narrow" w:hAnsi="Arial Narrow"/>
                <w:b/>
                <w:lang w:val="el-GR"/>
              </w:rPr>
              <w:t xml:space="preserve"> φοιτητής</w:t>
            </w:r>
            <w:r w:rsidR="00526E59">
              <w:rPr>
                <w:rFonts w:ascii="Arial Narrow" w:hAnsi="Arial Narrow"/>
                <w:b/>
                <w:lang w:val="el-GR"/>
              </w:rPr>
              <w:t>/-</w:t>
            </w:r>
            <w:proofErr w:type="spellStart"/>
            <w:r w:rsidR="00526E59">
              <w:rPr>
                <w:rFonts w:ascii="Arial Narrow" w:hAnsi="Arial Narrow"/>
                <w:b/>
                <w:lang w:val="el-GR"/>
              </w:rPr>
              <w:t>τρια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στο ΠΜΣ «Μάρκετινγκ Αθλητισμού, Πολιτισμού, Πολιτικής» («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Sports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, Cultural,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Political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 xml:space="preserve"> </w:t>
            </w:r>
            <w:proofErr w:type="spellStart"/>
            <w:r w:rsidRPr="00F74F8B">
              <w:rPr>
                <w:rFonts w:ascii="Arial Narrow" w:hAnsi="Arial Narrow"/>
                <w:b/>
                <w:lang w:val="el-GR"/>
              </w:rPr>
              <w:t>Marketing</w:t>
            </w:r>
            <w:proofErr w:type="spellEnd"/>
            <w:r w:rsidRPr="00F74F8B">
              <w:rPr>
                <w:rFonts w:ascii="Arial Narrow" w:hAnsi="Arial Narrow"/>
                <w:b/>
                <w:lang w:val="el-GR"/>
              </w:rPr>
              <w:t>»</w:t>
            </w:r>
            <w:r>
              <w:rPr>
                <w:rFonts w:ascii="Arial Narrow" w:hAnsi="Arial Narrow"/>
                <w:b/>
                <w:lang w:val="el-GR"/>
              </w:rPr>
              <w:t>)</w:t>
            </w:r>
            <w:r w:rsidR="00526E59">
              <w:rPr>
                <w:rFonts w:ascii="Arial Narrow" w:hAnsi="Arial Narrow"/>
                <w:b/>
                <w:lang w:val="el-GR"/>
              </w:rPr>
              <w:t>.</w:t>
            </w:r>
          </w:p>
        </w:tc>
      </w:tr>
      <w:tr w:rsidR="00F74F8B" w:rsidRPr="00F9377C" w14:paraId="3DD6173C" w14:textId="77777777" w:rsidTr="0046225D">
        <w:tc>
          <w:tcPr>
            <w:tcW w:w="39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B9DB" w14:textId="60DEAA0E" w:rsidR="00F74F8B" w:rsidRPr="00F9377C" w:rsidRDefault="00F74F8B" w:rsidP="00E607A3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Ημερομηνία Υποβολής Αίτησης:</w:t>
            </w:r>
          </w:p>
        </w:tc>
        <w:tc>
          <w:tcPr>
            <w:tcW w:w="51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E26B" w14:textId="77777777" w:rsidR="00F74F8B" w:rsidRPr="00F9377C" w:rsidRDefault="00F74F8B" w:rsidP="0046225D">
            <w:pPr>
              <w:rPr>
                <w:b/>
              </w:rPr>
            </w:pPr>
          </w:p>
        </w:tc>
      </w:tr>
      <w:tr w:rsidR="00446639" w:rsidRPr="00F9377C" w14:paraId="7A369FEE" w14:textId="77777777" w:rsidTr="00880A74">
        <w:tc>
          <w:tcPr>
            <w:tcW w:w="3970" w:type="dxa"/>
            <w:tcBorders>
              <w:top w:val="single" w:sz="4" w:space="0" w:color="auto"/>
            </w:tcBorders>
          </w:tcPr>
          <w:p w14:paraId="64E4BB9D" w14:textId="77777777" w:rsidR="00446639" w:rsidRPr="00F9377C" w:rsidRDefault="00446639" w:rsidP="0046225D"/>
        </w:tc>
        <w:tc>
          <w:tcPr>
            <w:tcW w:w="5178" w:type="dxa"/>
            <w:tcBorders>
              <w:top w:val="single" w:sz="4" w:space="0" w:color="auto"/>
            </w:tcBorders>
            <w:vAlign w:val="center"/>
          </w:tcPr>
          <w:p w14:paraId="35FE5CB0" w14:textId="77777777" w:rsidR="00446639" w:rsidRPr="00F9377C" w:rsidRDefault="00446639" w:rsidP="0046225D"/>
        </w:tc>
      </w:tr>
      <w:tr w:rsidR="00446639" w:rsidRPr="00F9377C" w14:paraId="4206EC95" w14:textId="77777777" w:rsidTr="0046225D">
        <w:tc>
          <w:tcPr>
            <w:tcW w:w="3970" w:type="dxa"/>
          </w:tcPr>
          <w:p w14:paraId="2C39DBD4" w14:textId="77777777" w:rsidR="00762756" w:rsidRPr="00EE1F59" w:rsidRDefault="00762756" w:rsidP="0046225D">
            <w:pPr>
              <w:jc w:val="right"/>
              <w:rPr>
                <w:b/>
                <w:u w:val="single"/>
                <w:lang w:val="el-GR"/>
              </w:rPr>
            </w:pPr>
          </w:p>
          <w:p w14:paraId="42B31EF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Α. ΠΡΟΣΩΠΙΚΑ ΣΤΟΙΧΕΙΑ</w:t>
            </w:r>
          </w:p>
        </w:tc>
        <w:tc>
          <w:tcPr>
            <w:tcW w:w="5178" w:type="dxa"/>
            <w:vAlign w:val="center"/>
          </w:tcPr>
          <w:p w14:paraId="6CB6F5F7" w14:textId="77777777" w:rsidR="00446639" w:rsidRPr="00F9377C" w:rsidRDefault="00446639" w:rsidP="0046225D"/>
        </w:tc>
      </w:tr>
      <w:tr w:rsidR="00446639" w:rsidRPr="00F9377C" w14:paraId="0DD30E27" w14:textId="77777777" w:rsidTr="0046225D">
        <w:tc>
          <w:tcPr>
            <w:tcW w:w="3970" w:type="dxa"/>
          </w:tcPr>
          <w:p w14:paraId="1EAEE0AE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35EE30CE" w14:textId="77777777" w:rsidR="00446639" w:rsidRPr="00F9377C" w:rsidRDefault="00446639" w:rsidP="0046225D"/>
        </w:tc>
      </w:tr>
      <w:tr w:rsidR="00446639" w:rsidRPr="00F9377C" w14:paraId="26244747" w14:textId="77777777" w:rsidTr="0046225D">
        <w:tc>
          <w:tcPr>
            <w:tcW w:w="3970" w:type="dxa"/>
          </w:tcPr>
          <w:p w14:paraId="74D2B44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Επ</w:t>
            </w:r>
            <w:proofErr w:type="spellStart"/>
            <w:r w:rsidRPr="00F9377C">
              <w:rPr>
                <w:b/>
              </w:rPr>
              <w:t>ώνυμο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525BC869" w14:textId="77777777" w:rsidR="00446639" w:rsidRPr="00F9377C" w:rsidRDefault="00446639" w:rsidP="0046225D"/>
        </w:tc>
      </w:tr>
      <w:tr w:rsidR="00446639" w:rsidRPr="00F9377C" w14:paraId="64FA2AAA" w14:textId="77777777" w:rsidTr="0046225D">
        <w:tc>
          <w:tcPr>
            <w:tcW w:w="3970" w:type="dxa"/>
          </w:tcPr>
          <w:p w14:paraId="58CF2E2E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F2B8E2E" w14:textId="77777777" w:rsidR="00446639" w:rsidRPr="00F9377C" w:rsidRDefault="00446639" w:rsidP="0046225D"/>
        </w:tc>
      </w:tr>
      <w:tr w:rsidR="00446639" w:rsidRPr="00F9377C" w14:paraId="79B2E927" w14:textId="77777777" w:rsidTr="0046225D">
        <w:tc>
          <w:tcPr>
            <w:tcW w:w="3970" w:type="dxa"/>
          </w:tcPr>
          <w:p w14:paraId="6C439F2F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Όνομ</w:t>
            </w:r>
            <w:proofErr w:type="spellEnd"/>
            <w:r w:rsidRPr="00F9377C">
              <w:rPr>
                <w:b/>
              </w:rPr>
              <w:t>α Πα</w:t>
            </w:r>
            <w:proofErr w:type="spellStart"/>
            <w:r w:rsidRPr="00F9377C">
              <w:rPr>
                <w:b/>
              </w:rPr>
              <w:t>τέρ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3ECFB2" w14:textId="77777777" w:rsidR="00446639" w:rsidRPr="00F9377C" w:rsidRDefault="00446639" w:rsidP="0046225D"/>
        </w:tc>
      </w:tr>
      <w:tr w:rsidR="00446639" w:rsidRPr="00F9377C" w14:paraId="0799725B" w14:textId="77777777" w:rsidTr="0046225D">
        <w:tc>
          <w:tcPr>
            <w:tcW w:w="3970" w:type="dxa"/>
          </w:tcPr>
          <w:p w14:paraId="55AA70CA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Ημερομηνί</w:t>
            </w:r>
            <w:proofErr w:type="spellEnd"/>
            <w:r w:rsidRPr="00F9377C">
              <w:rPr>
                <w:b/>
              </w:rPr>
              <w:t xml:space="preserve">α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B5CD81" w14:textId="77777777" w:rsidR="00446639" w:rsidRPr="00F9377C" w:rsidRDefault="00446639" w:rsidP="0046225D"/>
        </w:tc>
      </w:tr>
      <w:tr w:rsidR="00446639" w:rsidRPr="00F9377C" w14:paraId="044F11C0" w14:textId="77777777" w:rsidTr="0046225D">
        <w:tc>
          <w:tcPr>
            <w:tcW w:w="3970" w:type="dxa"/>
          </w:tcPr>
          <w:p w14:paraId="24C4D225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Τό</w:t>
            </w:r>
            <w:proofErr w:type="spellEnd"/>
            <w:r w:rsidRPr="00F9377C">
              <w:rPr>
                <w:b/>
              </w:rPr>
              <w:t xml:space="preserve">πος </w:t>
            </w:r>
            <w:proofErr w:type="spellStart"/>
            <w:r w:rsidRPr="00F9377C">
              <w:rPr>
                <w:b/>
              </w:rPr>
              <w:t>Γέννησης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BE9B0D" w14:textId="77777777" w:rsidR="00446639" w:rsidRPr="00F9377C" w:rsidRDefault="00446639" w:rsidP="0046225D"/>
        </w:tc>
      </w:tr>
      <w:tr w:rsidR="00446639" w:rsidRPr="00F9377C" w14:paraId="00E43ADB" w14:textId="77777777" w:rsidTr="0046225D">
        <w:tc>
          <w:tcPr>
            <w:tcW w:w="3970" w:type="dxa"/>
          </w:tcPr>
          <w:p w14:paraId="6868A5E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Αριθμός</w:t>
            </w:r>
            <w:proofErr w:type="spellEnd"/>
            <w:r w:rsidRPr="00F9377C">
              <w:rPr>
                <w:b/>
              </w:rPr>
              <w:t xml:space="preserve"> Τα</w:t>
            </w:r>
            <w:proofErr w:type="spellStart"/>
            <w:r w:rsidRPr="00F9377C">
              <w:rPr>
                <w:b/>
              </w:rPr>
              <w:t>υτότητ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1B25143" w14:textId="77777777" w:rsidR="00446639" w:rsidRPr="00F9377C" w:rsidRDefault="00446639" w:rsidP="0046225D"/>
        </w:tc>
      </w:tr>
      <w:tr w:rsidR="00446639" w:rsidRPr="00F9377C" w14:paraId="4B745679" w14:textId="77777777" w:rsidTr="00E607A3">
        <w:tc>
          <w:tcPr>
            <w:tcW w:w="3970" w:type="dxa"/>
          </w:tcPr>
          <w:p w14:paraId="0EA12F82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Εθνικότητ</w:t>
            </w:r>
            <w:proofErr w:type="spellEnd"/>
            <w:r w:rsidRPr="00F9377C">
              <w:rPr>
                <w:b/>
              </w:rPr>
              <w:t>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A84BE4" w14:textId="77777777" w:rsidR="00446639" w:rsidRPr="00F9377C" w:rsidRDefault="00446639" w:rsidP="0046225D"/>
        </w:tc>
      </w:tr>
      <w:tr w:rsidR="00220318" w:rsidRPr="00F9377C" w14:paraId="2A13C8D6" w14:textId="77777777" w:rsidTr="0046225D">
        <w:tc>
          <w:tcPr>
            <w:tcW w:w="3970" w:type="dxa"/>
          </w:tcPr>
          <w:p w14:paraId="49264855" w14:textId="77777777" w:rsidR="00220318" w:rsidRPr="00F9377C" w:rsidRDefault="00220318" w:rsidP="0046225D"/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CB1BFB1" w14:textId="77777777" w:rsidR="00220318" w:rsidRPr="00F9377C" w:rsidRDefault="00220318" w:rsidP="0046225D"/>
        </w:tc>
      </w:tr>
      <w:tr w:rsidR="00446639" w:rsidRPr="00F9377C" w14:paraId="1A57FAB7" w14:textId="77777777" w:rsidTr="0046225D">
        <w:tc>
          <w:tcPr>
            <w:tcW w:w="3970" w:type="dxa"/>
          </w:tcPr>
          <w:p w14:paraId="540C83EC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7F2DC7D4" w14:textId="77777777" w:rsidR="00446639" w:rsidRPr="00F9377C" w:rsidRDefault="00446639" w:rsidP="0046225D"/>
        </w:tc>
      </w:tr>
      <w:tr w:rsidR="00446639" w:rsidRPr="00F9377C" w14:paraId="722B627F" w14:textId="77777777" w:rsidTr="0046225D">
        <w:tc>
          <w:tcPr>
            <w:tcW w:w="3970" w:type="dxa"/>
          </w:tcPr>
          <w:p w14:paraId="3C3A0B22" w14:textId="77777777" w:rsidR="00446639" w:rsidRPr="00F9377C" w:rsidRDefault="00446639" w:rsidP="0046225D">
            <w:pPr>
              <w:jc w:val="right"/>
              <w:rPr>
                <w:b/>
                <w:u w:val="single"/>
              </w:rPr>
            </w:pPr>
            <w:r w:rsidRPr="00F9377C">
              <w:rPr>
                <w:b/>
                <w:u w:val="single"/>
              </w:rPr>
              <w:t>Β. ΣΤΟΙΧΕΙΑ ΕΠΙΚΟΙΝΩΝΙΑΣ</w:t>
            </w:r>
          </w:p>
        </w:tc>
        <w:tc>
          <w:tcPr>
            <w:tcW w:w="5178" w:type="dxa"/>
            <w:vAlign w:val="center"/>
          </w:tcPr>
          <w:p w14:paraId="19C9EA3A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5C6EB162" w14:textId="77777777" w:rsidTr="0046225D">
        <w:tc>
          <w:tcPr>
            <w:tcW w:w="3970" w:type="dxa"/>
          </w:tcPr>
          <w:p w14:paraId="056EA185" w14:textId="77777777" w:rsidR="00446639" w:rsidRPr="00F9377C" w:rsidRDefault="00446639" w:rsidP="0046225D"/>
        </w:tc>
        <w:tc>
          <w:tcPr>
            <w:tcW w:w="5178" w:type="dxa"/>
            <w:vAlign w:val="center"/>
          </w:tcPr>
          <w:p w14:paraId="003716B4" w14:textId="77777777" w:rsidR="00446639" w:rsidRPr="00F9377C" w:rsidRDefault="00446639" w:rsidP="0046225D"/>
        </w:tc>
      </w:tr>
      <w:tr w:rsidR="00446639" w:rsidRPr="00F9377C" w14:paraId="77E52ABE" w14:textId="77777777" w:rsidTr="0046225D">
        <w:tc>
          <w:tcPr>
            <w:tcW w:w="3970" w:type="dxa"/>
          </w:tcPr>
          <w:p w14:paraId="1D97ED13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Διεύθυνση</w:t>
            </w:r>
            <w:r w:rsidRPr="00F9377C">
              <w:rPr>
                <w:b/>
                <w:lang w:val="el-GR"/>
              </w:rPr>
              <w:t xml:space="preserve"> Μόνιμης Κατοικία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686EA60D" w14:textId="77777777" w:rsidR="00446639" w:rsidRPr="00F9377C" w:rsidRDefault="00446639" w:rsidP="0046225D"/>
        </w:tc>
      </w:tr>
      <w:tr w:rsidR="00446639" w:rsidRPr="00F9377C" w14:paraId="1780ABF4" w14:textId="77777777" w:rsidTr="0046225D">
        <w:tc>
          <w:tcPr>
            <w:tcW w:w="3970" w:type="dxa"/>
          </w:tcPr>
          <w:p w14:paraId="2DA5BC0D" w14:textId="77777777" w:rsidR="00446639" w:rsidRPr="00F9377C" w:rsidRDefault="00446639" w:rsidP="0046225D">
            <w:pPr>
              <w:jc w:val="right"/>
              <w:rPr>
                <w:b/>
              </w:rPr>
            </w:pPr>
            <w:proofErr w:type="spellStart"/>
            <w:r w:rsidRPr="00F9377C">
              <w:rPr>
                <w:b/>
              </w:rPr>
              <w:t>Πόλη</w:t>
            </w:r>
            <w:proofErr w:type="spellEnd"/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2C1078" w14:textId="77777777" w:rsidR="00446639" w:rsidRPr="00F9377C" w:rsidRDefault="00446639" w:rsidP="0046225D"/>
        </w:tc>
      </w:tr>
      <w:tr w:rsidR="00446639" w:rsidRPr="00F9377C" w14:paraId="7A5B7068" w14:textId="77777777" w:rsidTr="0046225D">
        <w:tc>
          <w:tcPr>
            <w:tcW w:w="3970" w:type="dxa"/>
          </w:tcPr>
          <w:p w14:paraId="3E5179BF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Τα</w:t>
            </w:r>
            <w:proofErr w:type="spellStart"/>
            <w:r w:rsidRPr="00F9377C">
              <w:rPr>
                <w:b/>
              </w:rPr>
              <w:t>χυδρομικός</w:t>
            </w:r>
            <w:proofErr w:type="spellEnd"/>
            <w:r w:rsidRPr="00F9377C">
              <w:rPr>
                <w:b/>
              </w:rPr>
              <w:t xml:space="preserve"> </w:t>
            </w:r>
            <w:proofErr w:type="spellStart"/>
            <w:r w:rsidRPr="00F9377C">
              <w:rPr>
                <w:b/>
              </w:rPr>
              <w:t>Κώδικ</w:t>
            </w:r>
            <w:proofErr w:type="spellEnd"/>
            <w:r w:rsidRPr="00F9377C">
              <w:rPr>
                <w:b/>
              </w:rPr>
              <w:t>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6B86083" w14:textId="77777777" w:rsidR="00446639" w:rsidRPr="00F9377C" w:rsidRDefault="00446639" w:rsidP="0046225D"/>
        </w:tc>
      </w:tr>
      <w:tr w:rsidR="00446639" w:rsidRPr="00F9377C" w14:paraId="388B6D44" w14:textId="77777777" w:rsidTr="0046225D">
        <w:tc>
          <w:tcPr>
            <w:tcW w:w="3970" w:type="dxa"/>
          </w:tcPr>
          <w:p w14:paraId="20F4386C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55DC7" w14:textId="77777777" w:rsidR="00446639" w:rsidRPr="00F9377C" w:rsidRDefault="00446639" w:rsidP="0046225D"/>
        </w:tc>
      </w:tr>
      <w:tr w:rsidR="00446639" w:rsidRPr="00F9377C" w14:paraId="2D222FFA" w14:textId="77777777" w:rsidTr="0046225D">
        <w:tc>
          <w:tcPr>
            <w:tcW w:w="3970" w:type="dxa"/>
          </w:tcPr>
          <w:p w14:paraId="57EB989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ταθερ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44A300E" w14:textId="77777777" w:rsidR="00446639" w:rsidRPr="00F9377C" w:rsidRDefault="00446639" w:rsidP="0046225D"/>
        </w:tc>
      </w:tr>
      <w:tr w:rsidR="00446639" w:rsidRPr="00F9377C" w14:paraId="77C44858" w14:textId="77777777" w:rsidTr="0046225D">
        <w:tc>
          <w:tcPr>
            <w:tcW w:w="3970" w:type="dxa"/>
          </w:tcPr>
          <w:p w14:paraId="139747B7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Κινητό Τηλέφωνο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6EC4E" w14:textId="77777777" w:rsidR="00446639" w:rsidRPr="00F9377C" w:rsidRDefault="00446639" w:rsidP="0046225D"/>
        </w:tc>
      </w:tr>
      <w:tr w:rsidR="00446639" w:rsidRPr="00F9377C" w14:paraId="5694B83B" w14:textId="77777777" w:rsidTr="0046225D">
        <w:tc>
          <w:tcPr>
            <w:tcW w:w="3970" w:type="dxa"/>
          </w:tcPr>
          <w:p w14:paraId="40185A45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</w:rPr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14BDE1D" w14:textId="77777777" w:rsidR="00446639" w:rsidRPr="00F9377C" w:rsidRDefault="00446639" w:rsidP="0046225D"/>
        </w:tc>
      </w:tr>
      <w:tr w:rsidR="00220318" w:rsidRPr="00F9377C" w14:paraId="38776981" w14:textId="77777777" w:rsidTr="0046225D">
        <w:tc>
          <w:tcPr>
            <w:tcW w:w="3970" w:type="dxa"/>
          </w:tcPr>
          <w:p w14:paraId="26D53B2B" w14:textId="77777777" w:rsidR="00220318" w:rsidRPr="00F9377C" w:rsidRDefault="00220318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5D4B9A9D" w14:textId="77777777" w:rsidR="00220318" w:rsidRPr="00F9377C" w:rsidRDefault="00220318" w:rsidP="0046225D">
            <w:pPr>
              <w:rPr>
                <w:b/>
                <w:u w:val="single"/>
              </w:rPr>
            </w:pPr>
          </w:p>
        </w:tc>
      </w:tr>
      <w:tr w:rsidR="00D95206" w:rsidRPr="00F9377C" w14:paraId="1AE137E6" w14:textId="77777777" w:rsidTr="0046225D">
        <w:tc>
          <w:tcPr>
            <w:tcW w:w="3970" w:type="dxa"/>
          </w:tcPr>
          <w:p w14:paraId="4BFBA98F" w14:textId="77777777" w:rsidR="00D95206" w:rsidRPr="00F9377C" w:rsidRDefault="00D95206" w:rsidP="0046225D">
            <w:pPr>
              <w:jc w:val="right"/>
              <w:rPr>
                <w:b/>
                <w:u w:val="single"/>
              </w:rPr>
            </w:pPr>
          </w:p>
        </w:tc>
        <w:tc>
          <w:tcPr>
            <w:tcW w:w="5178" w:type="dxa"/>
            <w:vAlign w:val="center"/>
          </w:tcPr>
          <w:p w14:paraId="10A4BC87" w14:textId="77777777" w:rsidR="00D95206" w:rsidRPr="00F9377C" w:rsidRDefault="00D95206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5BE77736" w14:textId="77777777" w:rsidTr="0046225D">
        <w:tc>
          <w:tcPr>
            <w:tcW w:w="3970" w:type="dxa"/>
          </w:tcPr>
          <w:p w14:paraId="581745FD" w14:textId="022512DF" w:rsidR="00446639" w:rsidRPr="00F9377C" w:rsidRDefault="00446639" w:rsidP="0046225D">
            <w:pPr>
              <w:jc w:val="right"/>
              <w:rPr>
                <w:b/>
                <w:u w:val="single"/>
                <w:lang w:val="el-GR"/>
              </w:rPr>
            </w:pPr>
            <w:r w:rsidRPr="00F9377C">
              <w:rPr>
                <w:b/>
                <w:u w:val="single"/>
              </w:rPr>
              <w:t>Γ. ΕΚΠΑΙΔΕΥΣΗ</w:t>
            </w:r>
          </w:p>
        </w:tc>
        <w:tc>
          <w:tcPr>
            <w:tcW w:w="5178" w:type="dxa"/>
            <w:vAlign w:val="center"/>
          </w:tcPr>
          <w:p w14:paraId="0FE4E9BB" w14:textId="77777777" w:rsidR="00446639" w:rsidRPr="00F9377C" w:rsidRDefault="00446639" w:rsidP="0046225D">
            <w:pPr>
              <w:rPr>
                <w:b/>
                <w:u w:val="single"/>
              </w:rPr>
            </w:pPr>
          </w:p>
        </w:tc>
      </w:tr>
      <w:tr w:rsidR="00446639" w:rsidRPr="00F9377C" w14:paraId="63AACEC4" w14:textId="77777777" w:rsidTr="0046225D">
        <w:tc>
          <w:tcPr>
            <w:tcW w:w="3970" w:type="dxa"/>
          </w:tcPr>
          <w:p w14:paraId="59D52902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vAlign w:val="center"/>
          </w:tcPr>
          <w:p w14:paraId="61931C1F" w14:textId="77777777" w:rsidR="00446639" w:rsidRPr="00F9377C" w:rsidRDefault="00446639" w:rsidP="0046225D"/>
        </w:tc>
      </w:tr>
      <w:tr w:rsidR="00446639" w:rsidRPr="00F9377C" w14:paraId="7E82039F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2ACB188F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Πτυχίο Τριτοβάθμιας Εκπαίδευσης</w:t>
            </w:r>
          </w:p>
        </w:tc>
        <w:tc>
          <w:tcPr>
            <w:tcW w:w="5178" w:type="dxa"/>
            <w:vAlign w:val="center"/>
          </w:tcPr>
          <w:p w14:paraId="4C79FA3E" w14:textId="77777777" w:rsidR="00446639" w:rsidRPr="00F9377C" w:rsidRDefault="00446639" w:rsidP="0046225D"/>
        </w:tc>
      </w:tr>
      <w:tr w:rsidR="00446639" w:rsidRPr="00F9377C" w14:paraId="099D072E" w14:textId="77777777" w:rsidTr="0046225D">
        <w:tc>
          <w:tcPr>
            <w:tcW w:w="3970" w:type="dxa"/>
            <w:tcBorders>
              <w:top w:val="single" w:sz="4" w:space="0" w:color="auto"/>
            </w:tcBorders>
          </w:tcPr>
          <w:p w14:paraId="5CD1E891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Εκπαιδευτικό Ίδρυ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7BD3DB9D" w14:textId="77777777" w:rsidR="00446639" w:rsidRPr="00F9377C" w:rsidRDefault="00446639" w:rsidP="0046225D"/>
        </w:tc>
      </w:tr>
      <w:tr w:rsidR="00446639" w:rsidRPr="00F9377C" w14:paraId="35872DD1" w14:textId="77777777" w:rsidTr="0046225D">
        <w:tc>
          <w:tcPr>
            <w:tcW w:w="3970" w:type="dxa"/>
          </w:tcPr>
          <w:p w14:paraId="68292DF9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Σχολή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D5A77D" w14:textId="77777777" w:rsidR="00446639" w:rsidRPr="00F9377C" w:rsidRDefault="00446639" w:rsidP="0046225D"/>
        </w:tc>
      </w:tr>
      <w:tr w:rsidR="00446639" w:rsidRPr="00F9377C" w14:paraId="556E6AF8" w14:textId="77777777" w:rsidTr="0046225D">
        <w:tc>
          <w:tcPr>
            <w:tcW w:w="3970" w:type="dxa"/>
          </w:tcPr>
          <w:p w14:paraId="1DF588BD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μήμ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8B7E05" w14:textId="77777777" w:rsidR="00446639" w:rsidRPr="00F9377C" w:rsidRDefault="00446639" w:rsidP="0046225D"/>
        </w:tc>
      </w:tr>
      <w:tr w:rsidR="00446639" w:rsidRPr="00F9377C" w14:paraId="42187C48" w14:textId="77777777" w:rsidTr="0046225D">
        <w:tc>
          <w:tcPr>
            <w:tcW w:w="3970" w:type="dxa"/>
          </w:tcPr>
          <w:p w14:paraId="080A8E54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Τίτλος Σπουδών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802E504" w14:textId="77777777" w:rsidR="00446639" w:rsidRPr="00F9377C" w:rsidRDefault="00446639" w:rsidP="0046225D"/>
        </w:tc>
      </w:tr>
      <w:tr w:rsidR="00446639" w:rsidRPr="00F9377C" w14:paraId="6DA4BCC9" w14:textId="77777777" w:rsidTr="0046225D">
        <w:tc>
          <w:tcPr>
            <w:tcW w:w="3970" w:type="dxa"/>
          </w:tcPr>
          <w:p w14:paraId="4064A7F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Βαθμό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08D0925" w14:textId="77777777" w:rsidR="00446639" w:rsidRPr="00F9377C" w:rsidRDefault="00446639" w:rsidP="0046225D"/>
        </w:tc>
      </w:tr>
      <w:tr w:rsidR="00446639" w:rsidRPr="00F9377C" w14:paraId="5B1CEC9C" w14:textId="77777777" w:rsidTr="0046225D">
        <w:tc>
          <w:tcPr>
            <w:tcW w:w="3970" w:type="dxa"/>
          </w:tcPr>
          <w:p w14:paraId="6B5521EA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Έτος Αποφοίτησης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03067E" w14:textId="77777777" w:rsidR="00446639" w:rsidRPr="00F9377C" w:rsidRDefault="00446639" w:rsidP="0046225D"/>
        </w:tc>
      </w:tr>
      <w:tr w:rsidR="00446639" w:rsidRPr="00F9377C" w14:paraId="2093FBDB" w14:textId="77777777" w:rsidTr="0046225D">
        <w:tc>
          <w:tcPr>
            <w:tcW w:w="3970" w:type="dxa"/>
          </w:tcPr>
          <w:p w14:paraId="7FADF888" w14:textId="77777777" w:rsidR="00446639" w:rsidRPr="00F9377C" w:rsidRDefault="00446639" w:rsidP="0046225D">
            <w:pPr>
              <w:jc w:val="right"/>
              <w:rPr>
                <w:b/>
              </w:rPr>
            </w:pPr>
            <w:r w:rsidRPr="00F9377C">
              <w:rPr>
                <w:b/>
                <w:lang w:val="el-GR"/>
              </w:rPr>
              <w:t>Χώρα</w:t>
            </w:r>
            <w:r w:rsidRPr="00F9377C">
              <w:rPr>
                <w:b/>
              </w:rPr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246DC5" w14:textId="77777777" w:rsidR="00446639" w:rsidRPr="00F9377C" w:rsidRDefault="00446639" w:rsidP="0046225D"/>
        </w:tc>
      </w:tr>
      <w:tr w:rsidR="00446639" w:rsidRPr="00F9377C" w14:paraId="4890BEF5" w14:textId="77777777" w:rsidTr="0046225D">
        <w:tc>
          <w:tcPr>
            <w:tcW w:w="3970" w:type="dxa"/>
          </w:tcPr>
          <w:p w14:paraId="6831B981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56A66580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FDD5182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73FAA693" w14:textId="77777777" w:rsidR="00446639" w:rsidRPr="00D33486" w:rsidRDefault="00446639" w:rsidP="0046225D">
            <w:pPr>
              <w:jc w:val="right"/>
              <w:rPr>
                <w:b/>
                <w:lang w:val="el-GR"/>
              </w:rPr>
            </w:pPr>
            <w:r w:rsidRPr="00D33486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71D552F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4198737" w14:textId="77777777" w:rsidTr="0046225D">
        <w:tc>
          <w:tcPr>
            <w:tcW w:w="3970" w:type="dxa"/>
            <w:tcBorders>
              <w:top w:val="single" w:sz="4" w:space="0" w:color="auto"/>
            </w:tcBorders>
          </w:tcPr>
          <w:p w14:paraId="088CB87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vAlign w:val="center"/>
          </w:tcPr>
          <w:p w14:paraId="198DE867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9CA6B8" w14:textId="77777777" w:rsidTr="0046225D">
        <w:tc>
          <w:tcPr>
            <w:tcW w:w="3970" w:type="dxa"/>
          </w:tcPr>
          <w:p w14:paraId="126533FB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F87E6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AC542FE" w14:textId="77777777" w:rsidTr="0046225D">
        <w:tc>
          <w:tcPr>
            <w:tcW w:w="3970" w:type="dxa"/>
          </w:tcPr>
          <w:p w14:paraId="33B4B82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708E1A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92829F1" w14:textId="77777777" w:rsidTr="0046225D">
        <w:tc>
          <w:tcPr>
            <w:tcW w:w="3970" w:type="dxa"/>
          </w:tcPr>
          <w:p w14:paraId="2CA7F220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00862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8F9FE18" w14:textId="77777777" w:rsidTr="0046225D">
        <w:tc>
          <w:tcPr>
            <w:tcW w:w="3970" w:type="dxa"/>
          </w:tcPr>
          <w:p w14:paraId="04DDC1D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A6327C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9D4FAE2" w14:textId="77777777" w:rsidTr="0046225D">
        <w:tc>
          <w:tcPr>
            <w:tcW w:w="3970" w:type="dxa"/>
          </w:tcPr>
          <w:p w14:paraId="65D11755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78FED5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845E77D" w14:textId="77777777" w:rsidTr="0046225D">
        <w:tc>
          <w:tcPr>
            <w:tcW w:w="3970" w:type="dxa"/>
          </w:tcPr>
          <w:p w14:paraId="3AA991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3487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F2DDEEB" w14:textId="77777777" w:rsidTr="0046225D">
        <w:tc>
          <w:tcPr>
            <w:tcW w:w="3970" w:type="dxa"/>
          </w:tcPr>
          <w:p w14:paraId="2CCE98FA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vAlign w:val="center"/>
          </w:tcPr>
          <w:p w14:paraId="0CCF7E5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44AAC6E6" w14:textId="77777777" w:rsidTr="0046225D">
        <w:tc>
          <w:tcPr>
            <w:tcW w:w="3970" w:type="dxa"/>
            <w:tcBorders>
              <w:bottom w:val="single" w:sz="4" w:space="0" w:color="auto"/>
            </w:tcBorders>
          </w:tcPr>
          <w:p w14:paraId="6DCD89A7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Άλλο Πτυχίο / Μεταπτυχιακός Τίτλος / Διδακτορικός Τίτλος</w:t>
            </w:r>
          </w:p>
        </w:tc>
        <w:tc>
          <w:tcPr>
            <w:tcW w:w="5178" w:type="dxa"/>
            <w:vAlign w:val="center"/>
          </w:tcPr>
          <w:p w14:paraId="0126B2E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97FBF7F" w14:textId="77777777" w:rsidTr="0046225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  <w:tcBorders>
              <w:top w:val="single" w:sz="4" w:space="0" w:color="auto"/>
            </w:tcBorders>
          </w:tcPr>
          <w:p w14:paraId="669D441D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Εκπαιδευτικό Ίδρυμ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A4AFAAE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5A6F0012" w14:textId="77777777" w:rsidTr="0046225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64E2669E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Σχολή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C87A26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4C4C171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F628F8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μήμ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328F17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66420E0" w14:textId="77777777" w:rsidTr="0046225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4B3DEA03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Τίτλος Σπουδών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47466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D6D98F0" w14:textId="77777777" w:rsidTr="0046225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A4E1436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Βαθμό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7069FF21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05A734BD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328335A" w14:textId="77777777" w:rsidR="00446639" w:rsidRPr="00F9377C" w:rsidRDefault="00446639" w:rsidP="0046225D">
            <w:pPr>
              <w:jc w:val="right"/>
              <w:rPr>
                <w:b/>
                <w:lang w:val="el-GR"/>
              </w:rPr>
            </w:pPr>
            <w:r w:rsidRPr="00F9377C">
              <w:rPr>
                <w:b/>
                <w:lang w:val="el-GR"/>
              </w:rPr>
              <w:t>Έτος Αποφοίτηση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46F80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0A76B73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7A9EEF9A" w14:textId="77777777" w:rsidR="00446639" w:rsidRPr="00F9377C" w:rsidRDefault="00446639" w:rsidP="0046225D">
            <w:pPr>
              <w:ind w:left="108"/>
              <w:jc w:val="right"/>
              <w:rPr>
                <w:lang w:val="el-GR"/>
              </w:rPr>
            </w:pPr>
            <w:r w:rsidRPr="00F9377C">
              <w:rPr>
                <w:b/>
                <w:lang w:val="el-GR"/>
              </w:rPr>
              <w:t>Χώρα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E5AE8F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5ABCFDB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71D1E4F4" w14:textId="77777777" w:rsidR="00446639" w:rsidRPr="00F9377C" w:rsidRDefault="00446639" w:rsidP="0046225D">
            <w:pPr>
              <w:rPr>
                <w:rFonts w:cs="Arial"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C495E1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D241724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785324D" w14:textId="77777777" w:rsidR="00446639" w:rsidRPr="001A12D3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Δ. ΞΕΝΕΣ ΓΛΩΣΣ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BE78D4A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07E200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7C988FF3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3D74F3F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6909535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7760A18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766E0A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2F5E9EA" w14:textId="77777777" w:rsidTr="0046225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3B9032C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BBB7EA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EE97DC6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1F1B806A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D1A2424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200EFEE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0E8B092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6EA9FCB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3D7963B1" w14:textId="77777777" w:rsidTr="0046225D">
        <w:tblPrEx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970" w:type="dxa"/>
          </w:tcPr>
          <w:p w14:paraId="29017EB7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966F2B2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7BCAA398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74F24CA6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E7363DC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66DEDA93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7F2F2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 Γλώσσα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E53FB5D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4C1B756A" w14:textId="77777777" w:rsidTr="0046225D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3970" w:type="dxa"/>
          </w:tcPr>
          <w:p w14:paraId="0E7437A9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Επίπεδο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1B880458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220318" w:rsidRPr="00F9377C" w14:paraId="413A51EF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54744E5B" w14:textId="77777777" w:rsidR="00220318" w:rsidRPr="00F9377C" w:rsidRDefault="00220318" w:rsidP="0046225D">
            <w:pPr>
              <w:ind w:left="108"/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CEED3A6" w14:textId="77777777" w:rsidR="00220318" w:rsidRPr="00F9377C" w:rsidRDefault="00220318" w:rsidP="0046225D"/>
        </w:tc>
      </w:tr>
      <w:tr w:rsidR="00446639" w:rsidRPr="00F2325A" w14:paraId="2B59DBEA" w14:textId="77777777" w:rsidTr="0046225D">
        <w:tblPrEx>
          <w:tblLook w:val="0000" w:firstRow="0" w:lastRow="0" w:firstColumn="0" w:lastColumn="0" w:noHBand="0" w:noVBand="0"/>
        </w:tblPrEx>
        <w:trPr>
          <w:trHeight w:val="312"/>
        </w:trPr>
        <w:tc>
          <w:tcPr>
            <w:tcW w:w="3970" w:type="dxa"/>
          </w:tcPr>
          <w:p w14:paraId="292B079D" w14:textId="77777777" w:rsidR="00446639" w:rsidRPr="000C0BA2" w:rsidRDefault="00446639" w:rsidP="0046225D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0C0BA2">
              <w:rPr>
                <w:rFonts w:cs="Arial"/>
                <w:b/>
                <w:u w:val="single"/>
                <w:lang w:val="el-GR"/>
              </w:rPr>
              <w:t>Ε. ΕΡΓΑΣΙΑΚΗ ΕΜΠΕΙΡΙΑ (ΕΑΝ ΥΠΑΡΧΕΙ)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72CFDCE3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2325A" w14:paraId="1EDF928F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315665C4" w14:textId="77777777" w:rsidR="00446639" w:rsidRPr="00F9377C" w:rsidRDefault="00446639" w:rsidP="0046225D">
            <w:pPr>
              <w:rPr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5A8AEE29" w14:textId="77777777" w:rsidR="00446639" w:rsidRPr="00F9377C" w:rsidRDefault="00446639" w:rsidP="0046225D">
            <w:pPr>
              <w:rPr>
                <w:lang w:val="el-GR"/>
              </w:rPr>
            </w:pPr>
          </w:p>
        </w:tc>
      </w:tr>
      <w:tr w:rsidR="00446639" w:rsidRPr="00F9377C" w14:paraId="2B5613FA" w14:textId="77777777" w:rsidTr="0046225D">
        <w:tblPrEx>
          <w:tblLook w:val="0000" w:firstRow="0" w:lastRow="0" w:firstColumn="0" w:lastColumn="0" w:noHBand="0" w:noVBand="0"/>
        </w:tblPrEx>
        <w:trPr>
          <w:trHeight w:val="301"/>
        </w:trPr>
        <w:tc>
          <w:tcPr>
            <w:tcW w:w="3970" w:type="dxa"/>
          </w:tcPr>
          <w:p w14:paraId="02062E80" w14:textId="77777777" w:rsidR="00446639" w:rsidRPr="001A12D3" w:rsidRDefault="00446639" w:rsidP="0046225D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232A0F8" w14:textId="1D39ECEA" w:rsidR="00446639" w:rsidRPr="00F9377C" w:rsidRDefault="00EE1F59" w:rsidP="0046225D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18C8A71B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44E2DA45" w14:textId="3C901C12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DDC557E" w14:textId="326A8C2B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4CDDE883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20492C0C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22B941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DF815F6" w14:textId="77777777" w:rsidTr="0046225D">
        <w:tblPrEx>
          <w:tblLook w:val="0000" w:firstRow="0" w:lastRow="0" w:firstColumn="0" w:lastColumn="0" w:noHBand="0" w:noVBand="0"/>
        </w:tblPrEx>
        <w:trPr>
          <w:trHeight w:val="365"/>
        </w:trPr>
        <w:tc>
          <w:tcPr>
            <w:tcW w:w="3970" w:type="dxa"/>
          </w:tcPr>
          <w:p w14:paraId="782DCA78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0FBD587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2538C56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5565E049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05A4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4D5911EB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A3BABE4" w14:textId="0AB270D0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E3E0BD8" w14:textId="7A9E8046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058DD55D" w14:textId="77777777" w:rsidTr="0046225D">
        <w:tblPrEx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3970" w:type="dxa"/>
          </w:tcPr>
          <w:p w14:paraId="3CC49229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C27FFD1" w14:textId="2DABFDC9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687DB31C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6D1143E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A66E576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03AAB24C" w14:textId="77777777" w:rsidTr="0046225D">
        <w:tblPrEx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3970" w:type="dxa"/>
          </w:tcPr>
          <w:p w14:paraId="394D31CF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17C969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5BE3039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2ABD305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4CB490C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A5E92F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3C4CAC89" w14:textId="7D039CE3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Χρονική Περίοδος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483D597" w14:textId="0EA6BADC" w:rsidR="00EE1F59" w:rsidRPr="00F9377C" w:rsidRDefault="00EE1F59" w:rsidP="00EE1F59">
            <w:pPr>
              <w:rPr>
                <w:lang w:val="el-GR"/>
              </w:rPr>
            </w:pPr>
            <w:r>
              <w:rPr>
                <w:lang w:val="el-GR"/>
              </w:rPr>
              <w:t>Από (μήνας και έτος)</w:t>
            </w:r>
          </w:p>
        </w:tc>
      </w:tr>
      <w:tr w:rsidR="00EE1F59" w:rsidRPr="00F9377C" w14:paraId="782938E1" w14:textId="77777777" w:rsidTr="0046225D">
        <w:tblPrEx>
          <w:tblLook w:val="0000" w:firstRow="0" w:lastRow="0" w:firstColumn="0" w:lastColumn="0" w:noHBand="0" w:noVBand="0"/>
        </w:tblPrEx>
        <w:trPr>
          <w:trHeight w:val="225"/>
        </w:trPr>
        <w:tc>
          <w:tcPr>
            <w:tcW w:w="3970" w:type="dxa"/>
          </w:tcPr>
          <w:p w14:paraId="4DA0EA0D" w14:textId="77777777" w:rsidR="00EE1F59" w:rsidRPr="001A12D3" w:rsidRDefault="00EE1F59" w:rsidP="00EE1F59">
            <w:pPr>
              <w:jc w:val="right"/>
              <w:rPr>
                <w:b/>
              </w:rPr>
            </w:pP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13FD05C" w14:textId="2D5B5048" w:rsidR="00EE1F59" w:rsidRPr="00F9377C" w:rsidRDefault="00EE1F59" w:rsidP="00EE1F59">
            <w:r>
              <w:rPr>
                <w:lang w:val="el-GR"/>
              </w:rPr>
              <w:t>Μέχρι (μήνας και έτος)</w:t>
            </w:r>
          </w:p>
        </w:tc>
      </w:tr>
      <w:tr w:rsidR="00EE1F59" w:rsidRPr="00F9377C" w14:paraId="1A6BFA94" w14:textId="77777777" w:rsidTr="0046225D">
        <w:tblPrEx>
          <w:tblLook w:val="0000" w:firstRow="0" w:lastRow="0" w:firstColumn="0" w:lastColumn="0" w:noHBand="0" w:noVBand="0"/>
        </w:tblPrEx>
        <w:trPr>
          <w:trHeight w:val="247"/>
        </w:trPr>
        <w:tc>
          <w:tcPr>
            <w:tcW w:w="3970" w:type="dxa"/>
          </w:tcPr>
          <w:p w14:paraId="67EF760E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Θέση 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890E9F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497386F" w14:textId="77777777" w:rsidTr="0046225D">
        <w:tblPrEx>
          <w:tblLook w:val="0000" w:firstRow="0" w:lastRow="0" w:firstColumn="0" w:lastColumn="0" w:noHBand="0" w:noVBand="0"/>
        </w:tblPrEx>
        <w:trPr>
          <w:trHeight w:val="280"/>
        </w:trPr>
        <w:tc>
          <w:tcPr>
            <w:tcW w:w="3970" w:type="dxa"/>
          </w:tcPr>
          <w:p w14:paraId="3B78B77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 xml:space="preserve">Επωνυμία </w:t>
            </w:r>
            <w:r>
              <w:rPr>
                <w:b/>
                <w:lang w:val="el-GR"/>
              </w:rPr>
              <w:t xml:space="preserve">Φορέα </w:t>
            </w:r>
            <w:r w:rsidRPr="001A12D3">
              <w:rPr>
                <w:b/>
                <w:lang w:val="el-GR"/>
              </w:rPr>
              <w:t>Εργασίας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1221BF5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312F30A" w14:textId="77777777" w:rsidTr="0046225D">
        <w:tblPrEx>
          <w:tblLook w:val="0000" w:firstRow="0" w:lastRow="0" w:firstColumn="0" w:lastColumn="0" w:noHBand="0" w:noVBand="0"/>
        </w:tblPrEx>
        <w:trPr>
          <w:trHeight w:val="258"/>
        </w:trPr>
        <w:tc>
          <w:tcPr>
            <w:tcW w:w="3970" w:type="dxa"/>
          </w:tcPr>
          <w:p w14:paraId="7FFEF1F2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294D742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82DFD9F" w14:textId="77777777" w:rsidTr="007B3500">
        <w:tblPrEx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3970" w:type="dxa"/>
          </w:tcPr>
          <w:p w14:paraId="35C62BAE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0E867B1F" w14:textId="77777777" w:rsidR="00EE1F59" w:rsidRPr="00F9377C" w:rsidRDefault="00EE1F59" w:rsidP="00EE1F59"/>
        </w:tc>
      </w:tr>
      <w:tr w:rsidR="00EE1F59" w:rsidRPr="00F9377C" w14:paraId="04A7BF12" w14:textId="77777777" w:rsidTr="0046225D">
        <w:tblPrEx>
          <w:tblLook w:val="0000" w:firstRow="0" w:lastRow="0" w:firstColumn="0" w:lastColumn="0" w:noHBand="0" w:noVBand="0"/>
        </w:tblPrEx>
        <w:trPr>
          <w:trHeight w:val="354"/>
        </w:trPr>
        <w:tc>
          <w:tcPr>
            <w:tcW w:w="3970" w:type="dxa"/>
          </w:tcPr>
          <w:p w14:paraId="7767A0CA" w14:textId="77777777" w:rsidR="00EE1F59" w:rsidRPr="001A12D3" w:rsidRDefault="00EE1F59" w:rsidP="00EE1F59">
            <w:pPr>
              <w:jc w:val="right"/>
              <w:rPr>
                <w:rFonts w:cs="Arial"/>
                <w:b/>
                <w:u w:val="single"/>
                <w:lang w:val="el-GR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ΣΤ.</w:t>
            </w:r>
            <w:r>
              <w:rPr>
                <w:rFonts w:cs="Arial"/>
                <w:b/>
                <w:u w:val="single"/>
                <w:lang w:val="el-GR"/>
              </w:rPr>
              <w:t xml:space="preserve"> </w:t>
            </w:r>
            <w:r w:rsidRPr="001A12D3">
              <w:rPr>
                <w:rFonts w:cs="Arial"/>
                <w:b/>
                <w:u w:val="single"/>
                <w:lang w:val="el-GR"/>
              </w:rPr>
              <w:t>ΣΥΣΤΑΤΙΚΕΣ ΕΠΙΣΤΟΛ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D905207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6E73A541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3259D7ED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  <w:tc>
          <w:tcPr>
            <w:tcW w:w="5178" w:type="dxa"/>
            <w:shd w:val="clear" w:color="auto" w:fill="auto"/>
            <w:vAlign w:val="center"/>
          </w:tcPr>
          <w:p w14:paraId="3BBD7664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5652DFF6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6597A107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1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05097179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2F590914" w14:textId="77777777" w:rsidTr="0046225D">
        <w:tblPrEx>
          <w:tblLook w:val="0000" w:firstRow="0" w:lastRow="0" w:firstColumn="0" w:lastColumn="0" w:noHBand="0" w:noVBand="0"/>
        </w:tblPrEx>
        <w:trPr>
          <w:trHeight w:val="279"/>
        </w:trPr>
        <w:tc>
          <w:tcPr>
            <w:tcW w:w="3970" w:type="dxa"/>
          </w:tcPr>
          <w:p w14:paraId="4466B244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2D1A2A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BE38FFD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05BE112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67A479D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0B87130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5417B70C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CD634E8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D5A4A5D" w14:textId="77777777" w:rsidTr="0046225D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3970" w:type="dxa"/>
          </w:tcPr>
          <w:p w14:paraId="04B2E19E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5D861ED9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308821C" w14:textId="77777777" w:rsidTr="0046225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0BE3C255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3BA2E3C3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6391765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87456F2" w14:textId="77777777" w:rsidR="00EE1F59" w:rsidRPr="00F9377C" w:rsidRDefault="00EE1F59" w:rsidP="00EE1F59">
            <w:pPr>
              <w:rPr>
                <w:lang w:val="el-GR"/>
              </w:rPr>
            </w:pPr>
          </w:p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238559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E5CE201" w14:textId="77777777" w:rsidTr="0046225D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3970" w:type="dxa"/>
          </w:tcPr>
          <w:p w14:paraId="27432960" w14:textId="77777777" w:rsidR="00EE1F59" w:rsidRPr="001A12D3" w:rsidRDefault="00EE1F59" w:rsidP="00EE1F59">
            <w:pPr>
              <w:jc w:val="right"/>
              <w:rPr>
                <w:b/>
                <w:lang w:val="el-GR"/>
              </w:rPr>
            </w:pPr>
            <w:r w:rsidRPr="001A12D3">
              <w:rPr>
                <w:b/>
                <w:lang w:val="el-GR"/>
              </w:rPr>
              <w:t>2</w:t>
            </w:r>
            <w:r w:rsidRPr="001A12D3">
              <w:rPr>
                <w:b/>
                <w:vertAlign w:val="superscript"/>
                <w:lang w:val="el-GR"/>
              </w:rPr>
              <w:t>η</w:t>
            </w:r>
            <w:r w:rsidRPr="001A12D3">
              <w:rPr>
                <w:b/>
                <w:lang w:val="el-GR"/>
              </w:rPr>
              <w:t xml:space="preserve"> Συστατική Επιστολή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56971DBE" w14:textId="77777777" w:rsidR="00EE1F59" w:rsidRPr="00F9377C" w:rsidRDefault="00EE1F59" w:rsidP="00EE1F59">
            <w:pPr>
              <w:rPr>
                <w:b/>
                <w:lang w:val="el-GR"/>
              </w:rPr>
            </w:pPr>
          </w:p>
        </w:tc>
      </w:tr>
      <w:tr w:rsidR="00EE1F59" w:rsidRPr="00F9377C" w14:paraId="7B5ADF8A" w14:textId="77777777" w:rsidTr="0046225D">
        <w:tblPrEx>
          <w:tblLook w:val="0000" w:firstRow="0" w:lastRow="0" w:firstColumn="0" w:lastColumn="0" w:noHBand="0" w:noVBand="0"/>
        </w:tblPrEx>
        <w:trPr>
          <w:trHeight w:val="311"/>
        </w:trPr>
        <w:tc>
          <w:tcPr>
            <w:tcW w:w="3970" w:type="dxa"/>
          </w:tcPr>
          <w:p w14:paraId="4C57345A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νοματεπώνυμο</w:t>
            </w:r>
            <w:r w:rsidRPr="00220318">
              <w:t>:</w:t>
            </w:r>
          </w:p>
        </w:tc>
        <w:tc>
          <w:tcPr>
            <w:tcW w:w="5178" w:type="dxa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880416D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38017D5D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683EB561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Θέση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8C13B0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4483DF1" w14:textId="77777777" w:rsidTr="0046225D">
        <w:tblPrEx>
          <w:tblLook w:val="0000" w:firstRow="0" w:lastRow="0" w:firstColumn="0" w:lastColumn="0" w:noHBand="0" w:noVBand="0"/>
        </w:tblPrEx>
        <w:trPr>
          <w:trHeight w:val="333"/>
        </w:trPr>
        <w:tc>
          <w:tcPr>
            <w:tcW w:w="3970" w:type="dxa"/>
          </w:tcPr>
          <w:p w14:paraId="2C33371F" w14:textId="77777777" w:rsidR="00EE1F59" w:rsidRPr="00220318" w:rsidRDefault="00EE1F59" w:rsidP="00EE1F59">
            <w:pPr>
              <w:jc w:val="right"/>
            </w:pPr>
            <w:r w:rsidRPr="00220318">
              <w:rPr>
                <w:lang w:val="el-GR"/>
              </w:rPr>
              <w:t>Οργανισμός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3D66E0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1E124322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BF20324" w14:textId="77777777" w:rsidR="00EE1F59" w:rsidRPr="00220318" w:rsidRDefault="00EE1F59" w:rsidP="00EE1F59">
            <w:pPr>
              <w:jc w:val="right"/>
            </w:pPr>
            <w:r w:rsidRPr="00220318">
              <w:t>E-mail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4E6F4761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29C7CAF8" w14:textId="77777777" w:rsidTr="0046225D">
        <w:tblPrEx>
          <w:tblLook w:val="0000" w:firstRow="0" w:lastRow="0" w:firstColumn="0" w:lastColumn="0" w:noHBand="0" w:noVBand="0"/>
        </w:tblPrEx>
        <w:trPr>
          <w:trHeight w:val="344"/>
        </w:trPr>
        <w:tc>
          <w:tcPr>
            <w:tcW w:w="3970" w:type="dxa"/>
          </w:tcPr>
          <w:p w14:paraId="3DA64299" w14:textId="77777777" w:rsidR="00EE1F59" w:rsidRPr="00220318" w:rsidRDefault="00EE1F59" w:rsidP="00EE1F59">
            <w:pPr>
              <w:jc w:val="right"/>
              <w:rPr>
                <w:lang w:val="el-GR"/>
              </w:rPr>
            </w:pPr>
            <w:r w:rsidRPr="00220318">
              <w:rPr>
                <w:lang w:val="el-GR"/>
              </w:rPr>
              <w:t>Τηλέφωνο</w:t>
            </w:r>
            <w:r w:rsidRPr="00220318">
              <w:t>:</w:t>
            </w:r>
          </w:p>
        </w:tc>
        <w:tc>
          <w:tcPr>
            <w:tcW w:w="517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14:paraId="2E55B9DB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5B34B3AD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70C25FB6" w14:textId="77777777" w:rsidR="00EE1F59" w:rsidRPr="00F9377C" w:rsidRDefault="00EE1F59" w:rsidP="00EE1F59"/>
        </w:tc>
        <w:tc>
          <w:tcPr>
            <w:tcW w:w="5178" w:type="dxa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6BDEBE3A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F9377C" w14:paraId="740CE01F" w14:textId="77777777" w:rsidTr="0046225D">
        <w:tblPrEx>
          <w:tblLook w:val="0000" w:firstRow="0" w:lastRow="0" w:firstColumn="0" w:lastColumn="0" w:noHBand="0" w:noVBand="0"/>
        </w:tblPrEx>
        <w:trPr>
          <w:trHeight w:val="376"/>
        </w:trPr>
        <w:tc>
          <w:tcPr>
            <w:tcW w:w="3970" w:type="dxa"/>
          </w:tcPr>
          <w:p w14:paraId="0FDDD063" w14:textId="77777777" w:rsidR="00EE1F59" w:rsidRPr="001A12D3" w:rsidRDefault="00EE1F59" w:rsidP="00EE1F59">
            <w:pPr>
              <w:jc w:val="right"/>
              <w:rPr>
                <w:b/>
                <w:u w:val="single"/>
              </w:rPr>
            </w:pPr>
            <w:r w:rsidRPr="001A12D3">
              <w:rPr>
                <w:rFonts w:cs="Arial"/>
                <w:b/>
                <w:u w:val="single"/>
                <w:lang w:val="el-GR"/>
              </w:rPr>
              <w:t>Ζ. ΑΛΛΕΣ ΠΛΗΡΟΦΟΡΙΕΣ</w:t>
            </w:r>
          </w:p>
        </w:tc>
        <w:tc>
          <w:tcPr>
            <w:tcW w:w="5178" w:type="dxa"/>
            <w:shd w:val="clear" w:color="auto" w:fill="auto"/>
            <w:vAlign w:val="center"/>
          </w:tcPr>
          <w:p w14:paraId="4B9025F4" w14:textId="77777777" w:rsidR="00EE1F59" w:rsidRPr="00F9377C" w:rsidRDefault="00EE1F59" w:rsidP="00EE1F59">
            <w:pPr>
              <w:rPr>
                <w:lang w:val="el-GR"/>
              </w:rPr>
            </w:pPr>
          </w:p>
        </w:tc>
      </w:tr>
      <w:tr w:rsidR="00EE1F59" w:rsidRPr="001E0841" w14:paraId="4EC954AB" w14:textId="77777777" w:rsidTr="00220318">
        <w:tblPrEx>
          <w:tblLook w:val="0000" w:firstRow="0" w:lastRow="0" w:firstColumn="0" w:lastColumn="0" w:noHBand="0" w:noVBand="0"/>
        </w:tblPrEx>
        <w:trPr>
          <w:trHeight w:val="397"/>
        </w:trPr>
        <w:tc>
          <w:tcPr>
            <w:tcW w:w="9148" w:type="dxa"/>
            <w:gridSpan w:val="2"/>
            <w:tcBorders>
              <w:bottom w:val="dashSmallGap" w:sz="4" w:space="0" w:color="auto"/>
            </w:tcBorders>
          </w:tcPr>
          <w:p w14:paraId="2CFF0757" w14:textId="365642C5" w:rsidR="00EE1F59" w:rsidRPr="00F9377C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>
              <w:rPr>
                <w:rFonts w:asciiTheme="minorHAnsi" w:hAnsiTheme="minorHAnsi"/>
                <w:lang w:val="el-GR"/>
              </w:rPr>
              <w:t>Π</w:t>
            </w:r>
            <w:r w:rsidRPr="001A12D3">
              <w:rPr>
                <w:rFonts w:asciiTheme="minorHAnsi" w:hAnsiTheme="minorHAnsi"/>
                <w:lang w:val="el-GR"/>
              </w:rPr>
              <w:t>αρακαλούμε</w:t>
            </w:r>
            <w:r w:rsidRPr="00F9377C">
              <w:rPr>
                <w:rFonts w:asciiTheme="minorHAnsi" w:hAnsiTheme="minorHAnsi"/>
                <w:lang w:val="el-GR"/>
              </w:rPr>
              <w:t xml:space="preserve"> </w:t>
            </w:r>
            <w:r w:rsidR="004F6AB6">
              <w:rPr>
                <w:rFonts w:asciiTheme="minorHAnsi" w:hAnsiTheme="minorHAnsi"/>
                <w:lang w:val="el-GR"/>
              </w:rPr>
              <w:t>σημειώστε</w:t>
            </w:r>
            <w:r w:rsidRPr="00F9377C">
              <w:rPr>
                <w:rFonts w:asciiTheme="minorHAnsi" w:hAnsiTheme="minorHAnsi"/>
                <w:lang w:val="el-GR"/>
              </w:rPr>
              <w:t xml:space="preserve"> οποιαδήποτε άλλη πληροφορία θα μπορούσε να υποστηρίξει την υποψηφιότητά </w:t>
            </w:r>
            <w:r w:rsidRPr="001A12D3">
              <w:rPr>
                <w:rFonts w:asciiTheme="minorHAnsi" w:hAnsiTheme="minorHAnsi"/>
                <w:lang w:val="el-GR"/>
              </w:rPr>
              <w:t>σας καθώς και συνοπτικά τους λόγους για τους οποίους επιθυμείτε να συμμετέχετε στο συγκεκριμένο πρόγραμμα</w:t>
            </w:r>
            <w:r>
              <w:rPr>
                <w:rFonts w:asciiTheme="minorHAnsi" w:hAnsiTheme="minorHAnsi"/>
                <w:lang w:val="el-GR"/>
              </w:rPr>
              <w:t>.</w:t>
            </w:r>
          </w:p>
        </w:tc>
      </w:tr>
      <w:tr w:rsidR="00EE1F59" w:rsidRPr="001E0841" w14:paraId="5AF623FE" w14:textId="77777777" w:rsidTr="00220318">
        <w:tblPrEx>
          <w:tblLook w:val="0000" w:firstRow="0" w:lastRow="0" w:firstColumn="0" w:lastColumn="0" w:noHBand="0" w:noVBand="0"/>
        </w:tblPrEx>
        <w:trPr>
          <w:trHeight w:val="1892"/>
        </w:trPr>
        <w:tc>
          <w:tcPr>
            <w:tcW w:w="9148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4891336" w14:textId="77777777" w:rsidR="00EE1F59" w:rsidRDefault="00EE1F59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3A35B40F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541BC8C2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7AC1CBD5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0BDD103B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8148303" w14:textId="77777777" w:rsidR="004F6AB6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  <w:p w14:paraId="1CC20994" w14:textId="3AC44EEC" w:rsidR="004F6AB6" w:rsidRPr="001E0841" w:rsidRDefault="004F6AB6" w:rsidP="00EE1F59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2FCFAE14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D55F0D5" w14:textId="0C4AA63B" w:rsidR="00446639" w:rsidRPr="001E0841" w:rsidRDefault="00446639" w:rsidP="00930498">
      <w:pPr>
        <w:pStyle w:val="Default"/>
        <w:spacing w:after="120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 xml:space="preserve">Συναινώ στη χρήση των δεδομένων μου για στατιστικούς σκοπούς από </w:t>
      </w:r>
      <w:r w:rsidR="004F6AB6">
        <w:rPr>
          <w:rFonts w:asciiTheme="minorHAnsi" w:hAnsiTheme="minorHAnsi"/>
          <w:lang w:val="el-GR"/>
        </w:rPr>
        <w:t>το</w:t>
      </w:r>
      <w:r w:rsidRPr="001E0841">
        <w:rPr>
          <w:rFonts w:asciiTheme="minorHAnsi" w:hAnsiTheme="minorHAnsi"/>
          <w:lang w:val="el-GR"/>
        </w:rPr>
        <w:t xml:space="preserve"> πανεπιστήμι</w:t>
      </w:r>
      <w:r w:rsidR="004F6AB6">
        <w:rPr>
          <w:rFonts w:asciiTheme="minorHAnsi" w:hAnsiTheme="minorHAnsi"/>
          <w:lang w:val="el-GR"/>
        </w:rPr>
        <w:t>ο</w:t>
      </w:r>
      <w:r w:rsidRPr="001E0841">
        <w:rPr>
          <w:rFonts w:asciiTheme="minorHAnsi" w:hAnsiTheme="minorHAnsi"/>
          <w:lang w:val="el-GR"/>
        </w:rPr>
        <w:t>:</w:t>
      </w: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675"/>
        <w:gridCol w:w="709"/>
      </w:tblGrid>
      <w:tr w:rsidR="00446639" w:rsidRPr="001E0841" w14:paraId="177B0D4A" w14:textId="77777777" w:rsidTr="00930498">
        <w:tc>
          <w:tcPr>
            <w:tcW w:w="675" w:type="dxa"/>
          </w:tcPr>
          <w:p w14:paraId="750504BA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ΝΑΙ</w:t>
            </w:r>
          </w:p>
        </w:tc>
        <w:tc>
          <w:tcPr>
            <w:tcW w:w="709" w:type="dxa"/>
          </w:tcPr>
          <w:p w14:paraId="5C933C3E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  <w:tr w:rsidR="00446639" w:rsidRPr="001E0841" w14:paraId="491483AF" w14:textId="77777777" w:rsidTr="00930498">
        <w:tc>
          <w:tcPr>
            <w:tcW w:w="675" w:type="dxa"/>
          </w:tcPr>
          <w:p w14:paraId="66B97F89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  <w:r w:rsidRPr="001E0841">
              <w:rPr>
                <w:rFonts w:asciiTheme="minorHAnsi" w:hAnsiTheme="minorHAnsi"/>
                <w:lang w:val="el-GR"/>
              </w:rPr>
              <w:t>ΟΧΙ</w:t>
            </w:r>
          </w:p>
        </w:tc>
        <w:tc>
          <w:tcPr>
            <w:tcW w:w="709" w:type="dxa"/>
          </w:tcPr>
          <w:p w14:paraId="755E98B0" w14:textId="77777777" w:rsidR="00446639" w:rsidRPr="001E0841" w:rsidRDefault="00446639" w:rsidP="001E0841">
            <w:pPr>
              <w:pStyle w:val="Default"/>
              <w:jc w:val="both"/>
              <w:rPr>
                <w:rFonts w:asciiTheme="minorHAnsi" w:hAnsiTheme="minorHAnsi"/>
                <w:lang w:val="el-GR"/>
              </w:rPr>
            </w:pPr>
          </w:p>
        </w:tc>
      </w:tr>
    </w:tbl>
    <w:p w14:paraId="330CB235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1D68BC" w14:textId="7BA27F60" w:rsidR="00446639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Δηλώνω υπεύθυνα ότι όλα τα στοιχεία της αίτησης μου είναι αληθή.</w:t>
      </w:r>
    </w:p>
    <w:p w14:paraId="23FD893A" w14:textId="50863994" w:rsidR="00F74F8B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85BD5DB" w14:textId="3061BC35" w:rsidR="00F74F8B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Συνημμένα υποβάλλονται τα ακόλουθα δικαιολογητικά:</w:t>
      </w:r>
    </w:p>
    <w:p w14:paraId="215FF9F3" w14:textId="5C761622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>1. Βιογραφικό Σημείωμα</w:t>
      </w:r>
      <w:r w:rsidR="00930498">
        <w:rPr>
          <w:rFonts w:asciiTheme="minorHAnsi" w:hAnsiTheme="minorHAnsi"/>
          <w:lang w:val="el-GR"/>
        </w:rPr>
        <w:t>.</w:t>
      </w:r>
    </w:p>
    <w:p w14:paraId="7A04B4D8" w14:textId="393C0F49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>2. Αντίγραφο/α πτυχίου ή βεβαίωση περάτωσης σπουδών</w:t>
      </w:r>
      <w:r w:rsidR="00930498">
        <w:rPr>
          <w:rFonts w:asciiTheme="minorHAnsi" w:hAnsiTheme="minorHAnsi"/>
          <w:lang w:val="el-GR"/>
        </w:rPr>
        <w:t>.</w:t>
      </w:r>
    </w:p>
    <w:p w14:paraId="45E977BC" w14:textId="4922E704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3</w:t>
      </w:r>
      <w:r w:rsidR="00F74F8B" w:rsidRPr="00526E59">
        <w:rPr>
          <w:rFonts w:asciiTheme="minorHAnsi" w:hAnsiTheme="minorHAnsi"/>
          <w:lang w:val="el-GR"/>
        </w:rPr>
        <w:t xml:space="preserve">. </w:t>
      </w:r>
      <w:r>
        <w:rPr>
          <w:rFonts w:asciiTheme="minorHAnsi" w:hAnsiTheme="minorHAnsi"/>
          <w:lang w:val="el-GR"/>
        </w:rPr>
        <w:t>Εφόσον υπάρχουν, α</w:t>
      </w:r>
      <w:r w:rsidR="00F74F8B" w:rsidRPr="00526E59">
        <w:rPr>
          <w:rFonts w:asciiTheme="minorHAnsi" w:hAnsiTheme="minorHAnsi"/>
          <w:lang w:val="el-GR"/>
        </w:rPr>
        <w:t xml:space="preserve">ποδεικτικά επαγγελματικής </w:t>
      </w:r>
      <w:r>
        <w:rPr>
          <w:rFonts w:asciiTheme="minorHAnsi" w:hAnsiTheme="minorHAnsi"/>
          <w:lang w:val="el-GR"/>
        </w:rPr>
        <w:t xml:space="preserve">εμπειρίας </w:t>
      </w:r>
      <w:r w:rsidR="00F74F8B" w:rsidRPr="00526E59">
        <w:rPr>
          <w:rFonts w:asciiTheme="minorHAnsi" w:hAnsiTheme="minorHAnsi"/>
          <w:lang w:val="el-GR"/>
        </w:rPr>
        <w:t>ή ερευνητικής δραστηριότητας</w:t>
      </w:r>
      <w:r>
        <w:rPr>
          <w:rFonts w:asciiTheme="minorHAnsi" w:hAnsiTheme="minorHAnsi"/>
          <w:lang w:val="el-GR"/>
        </w:rPr>
        <w:t>.</w:t>
      </w:r>
    </w:p>
    <w:p w14:paraId="28A34D80" w14:textId="73ECF8F8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4</w:t>
      </w:r>
      <w:r w:rsidR="00F74F8B" w:rsidRPr="00526E59">
        <w:rPr>
          <w:rFonts w:asciiTheme="minorHAnsi" w:hAnsiTheme="minorHAnsi"/>
          <w:lang w:val="el-GR"/>
        </w:rPr>
        <w:t>. Φωτοτυπία δύο όψεων της αστυνομικής ταυτότητας</w:t>
      </w:r>
      <w:r>
        <w:rPr>
          <w:rFonts w:asciiTheme="minorHAnsi" w:hAnsiTheme="minorHAnsi"/>
          <w:lang w:val="el-GR"/>
        </w:rPr>
        <w:t>.</w:t>
      </w:r>
    </w:p>
    <w:p w14:paraId="1BE0F80D" w14:textId="651838B4" w:rsidR="00F74F8B" w:rsidRPr="00526E59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5</w:t>
      </w:r>
      <w:r w:rsidR="00F74F8B" w:rsidRPr="00526E59">
        <w:rPr>
          <w:rFonts w:asciiTheme="minorHAnsi" w:hAnsiTheme="minorHAnsi"/>
          <w:lang w:val="el-GR"/>
        </w:rPr>
        <w:t>. Δύο συστατικές επιστολές</w:t>
      </w:r>
      <w:r>
        <w:rPr>
          <w:rFonts w:asciiTheme="minorHAnsi" w:hAnsiTheme="minorHAnsi"/>
          <w:lang w:val="el-GR"/>
        </w:rPr>
        <w:t>.</w:t>
      </w:r>
    </w:p>
    <w:p w14:paraId="2098C851" w14:textId="1658F296" w:rsidR="00F74F8B" w:rsidRDefault="00930498" w:rsidP="00526E59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lastRenderedPageBreak/>
        <w:t>6</w:t>
      </w:r>
      <w:r w:rsidR="00F74F8B" w:rsidRPr="00526E59">
        <w:rPr>
          <w:rFonts w:asciiTheme="minorHAnsi" w:hAnsiTheme="minorHAnsi"/>
          <w:lang w:val="el-GR"/>
        </w:rPr>
        <w:t>. Πιστοποιητικό γλωσσομάθειας αγγλικής γλώσσας επιπέδου Β2. Το επίπεδο γλωσσομάθειας δύναται να αξιολογηθεί και ύστερα από τη διενέργεια εξετάσεων.</w:t>
      </w:r>
    </w:p>
    <w:p w14:paraId="26837F47" w14:textId="433F9D19" w:rsidR="00930498" w:rsidRPr="00526E59" w:rsidRDefault="00930498" w:rsidP="00930498">
      <w:pPr>
        <w:pStyle w:val="Default"/>
        <w:jc w:val="both"/>
        <w:rPr>
          <w:rFonts w:asciiTheme="minorHAnsi" w:hAnsiTheme="minorHAnsi"/>
          <w:lang w:val="el-GR"/>
        </w:rPr>
      </w:pPr>
      <w:r>
        <w:rPr>
          <w:rFonts w:asciiTheme="minorHAnsi" w:hAnsiTheme="minorHAnsi"/>
          <w:lang w:val="el-GR"/>
        </w:rPr>
        <w:t>7.</w:t>
      </w:r>
      <w:r w:rsidRPr="00526E59">
        <w:rPr>
          <w:rFonts w:asciiTheme="minorHAnsi" w:hAnsiTheme="minorHAnsi"/>
          <w:lang w:val="el-GR"/>
        </w:rPr>
        <w:t xml:space="preserve"> </w:t>
      </w:r>
      <w:r>
        <w:rPr>
          <w:rFonts w:asciiTheme="minorHAnsi" w:hAnsiTheme="minorHAnsi"/>
          <w:lang w:val="el-GR"/>
        </w:rPr>
        <w:t>Εφόσον υπάρχουν, δ</w:t>
      </w:r>
      <w:r w:rsidRPr="00526E59">
        <w:rPr>
          <w:rFonts w:asciiTheme="minorHAnsi" w:hAnsiTheme="minorHAnsi"/>
          <w:lang w:val="el-GR"/>
        </w:rPr>
        <w:t>ημοσιεύσεις σε επιστημονικά περιοδικά</w:t>
      </w:r>
      <w:r>
        <w:rPr>
          <w:rFonts w:asciiTheme="minorHAnsi" w:hAnsiTheme="minorHAnsi"/>
          <w:lang w:val="el-GR"/>
        </w:rPr>
        <w:t>.</w:t>
      </w:r>
    </w:p>
    <w:p w14:paraId="20498ABE" w14:textId="2AACD2F6" w:rsidR="00F74F8B" w:rsidRPr="00526E59" w:rsidRDefault="00F74F8B" w:rsidP="00526E59">
      <w:pPr>
        <w:pStyle w:val="Default"/>
        <w:jc w:val="both"/>
        <w:rPr>
          <w:rFonts w:asciiTheme="minorHAnsi" w:hAnsiTheme="minorHAnsi"/>
          <w:lang w:val="el-GR"/>
        </w:rPr>
      </w:pPr>
      <w:r w:rsidRPr="00526E59">
        <w:rPr>
          <w:rFonts w:asciiTheme="minorHAnsi" w:hAnsiTheme="minorHAnsi"/>
          <w:lang w:val="el-GR"/>
        </w:rPr>
        <w:t xml:space="preserve">8. Για τους πτυχιούχους ιδρυμάτων της αλλοδαπής, πιστοποιητικό αντιστοιχίας και ισοτιμίας από τον ΔΟΑΤΑΠ, σύμφωνα με το αρ.34, παρ. 7 του Ν.4485/17. </w:t>
      </w:r>
    </w:p>
    <w:p w14:paraId="307E112D" w14:textId="77777777" w:rsidR="00F74F8B" w:rsidRPr="001E0841" w:rsidRDefault="00F74F8B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4847A0BB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EEDF4C1" w14:textId="77777777" w:rsidR="001E0841" w:rsidRPr="00E607A3" w:rsidRDefault="001E0841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09D3939E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  <w:r w:rsidRPr="001E0841">
        <w:rPr>
          <w:rFonts w:asciiTheme="minorHAnsi" w:hAnsiTheme="minorHAnsi"/>
          <w:lang w:val="el-GR"/>
        </w:rPr>
        <w:t>Υπογραφή:</w:t>
      </w:r>
    </w:p>
    <w:p w14:paraId="14D2BF7C" w14:textId="77777777" w:rsidR="00446639" w:rsidRPr="001E0841" w:rsidRDefault="00446639" w:rsidP="001E0841">
      <w:pPr>
        <w:pStyle w:val="Default"/>
        <w:jc w:val="both"/>
        <w:rPr>
          <w:rFonts w:asciiTheme="minorHAnsi" w:hAnsiTheme="minorHAnsi"/>
          <w:lang w:val="el-GR"/>
        </w:rPr>
      </w:pPr>
    </w:p>
    <w:p w14:paraId="7408BC87" w14:textId="77777777" w:rsidR="00F11AB8" w:rsidRPr="00F74F8B" w:rsidRDefault="00F11AB8" w:rsidP="004155D5">
      <w:pPr>
        <w:jc w:val="both"/>
        <w:rPr>
          <w:rFonts w:asciiTheme="minorHAnsi" w:eastAsia="Calibri" w:hAnsiTheme="minorHAnsi"/>
          <w:sz w:val="24"/>
          <w:szCs w:val="24"/>
        </w:rPr>
      </w:pPr>
    </w:p>
    <w:sectPr w:rsidR="00F11AB8" w:rsidRPr="00F74F8B" w:rsidSect="004F5268">
      <w:footerReference w:type="even" r:id="rId7"/>
      <w:footerReference w:type="default" r:id="rId8"/>
      <w:headerReference w:type="first" r:id="rId9"/>
      <w:footerReference w:type="first" r:id="rId10"/>
      <w:pgSz w:w="11907" w:h="17095" w:code="9"/>
      <w:pgMar w:top="1440" w:right="1304" w:bottom="1440" w:left="130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DE04D" w14:textId="77777777" w:rsidR="004F5268" w:rsidRDefault="004F5268">
      <w:r>
        <w:separator/>
      </w:r>
    </w:p>
  </w:endnote>
  <w:endnote w:type="continuationSeparator" w:id="0">
    <w:p w14:paraId="5B0EAD20" w14:textId="77777777" w:rsidR="004F5268" w:rsidRDefault="004F5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Franklin Gothic Heavy">
    <w:panose1 w:val="020B0903020102020204"/>
    <w:charset w:val="A1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3368" w14:textId="3D322A8A" w:rsidR="0011096A" w:rsidRDefault="00D70CA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11096A">
      <w:rPr>
        <w:rStyle w:val="a4"/>
      </w:rPr>
      <w:instrText xml:space="preserve">PAGE  </w:instrText>
    </w:r>
    <w:r>
      <w:rPr>
        <w:rStyle w:val="a4"/>
      </w:rPr>
      <w:fldChar w:fldCharType="separate"/>
    </w:r>
    <w:r w:rsidR="00D95206">
      <w:rPr>
        <w:rStyle w:val="a4"/>
        <w:noProof/>
      </w:rPr>
      <w:t>2</w:t>
    </w:r>
    <w:r>
      <w:rPr>
        <w:rStyle w:val="a4"/>
      </w:rPr>
      <w:fldChar w:fldCharType="end"/>
    </w:r>
  </w:p>
  <w:p w14:paraId="7DCA1377" w14:textId="77777777" w:rsidR="0011096A" w:rsidRDefault="0011096A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6131860"/>
      <w:docPartObj>
        <w:docPartGallery w:val="Page Numbers (Bottom of Page)"/>
        <w:docPartUnique/>
      </w:docPartObj>
    </w:sdtPr>
    <w:sdtContent>
      <w:p w14:paraId="11A354BD" w14:textId="0804CEAF" w:rsidR="00526E59" w:rsidRDefault="00526E59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F8EC91" w14:textId="77777777" w:rsidR="00930498" w:rsidRPr="000F1987" w:rsidRDefault="00930498" w:rsidP="00930498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>
      <w:rPr>
        <w:rStyle w:val="a4"/>
        <w:rFonts w:ascii="Times New Roman" w:hAnsi="Times New Roman"/>
        <w:color w:val="0000FF"/>
      </w:rPr>
      <w:t>,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Αθήνα</w:t>
    </w:r>
    <w:r w:rsidRPr="000F1987">
      <w:rPr>
        <w:rStyle w:val="a4"/>
        <w:rFonts w:ascii="Times New Roman" w:hAnsi="Times New Roman"/>
        <w:color w:val="0000FF"/>
      </w:rPr>
      <w:t xml:space="preserve"> </w:t>
    </w:r>
    <w:r>
      <w:rPr>
        <w:rStyle w:val="a4"/>
        <w:rFonts w:ascii="Times New Roman" w:hAnsi="Times New Roman"/>
        <w:color w:val="0000FF"/>
      </w:rPr>
      <w:t>10559</w:t>
    </w:r>
  </w:p>
  <w:p w14:paraId="07984624" w14:textId="049D8526" w:rsidR="00930498" w:rsidRPr="00D95206" w:rsidRDefault="00930498" w:rsidP="00930498">
    <w:pPr>
      <w:pStyle w:val="a3"/>
      <w:pBdr>
        <w:top w:val="single" w:sz="18" w:space="1" w:color="0000FF"/>
      </w:pBdr>
      <w:jc w:val="center"/>
      <w:rPr>
        <w:rStyle w:val="-"/>
        <w:b/>
        <w:lang w:val="en-US"/>
      </w:rPr>
    </w:pPr>
    <w:r>
      <w:rPr>
        <w:rStyle w:val="a4"/>
        <w:rFonts w:ascii="Times New Roman" w:hAnsi="Times New Roman"/>
        <w:color w:val="0000FF"/>
      </w:rPr>
      <w:t>Τηλέφωνο</w:t>
    </w:r>
    <w:r w:rsidRPr="00446639">
      <w:rPr>
        <w:rStyle w:val="a4"/>
        <w:rFonts w:ascii="Times New Roman" w:hAnsi="Times New Roman"/>
        <w:color w:val="0000FF"/>
        <w:lang w:val="en-US"/>
      </w:rPr>
      <w:t xml:space="preserve">: </w:t>
    </w:r>
    <w:r w:rsidRPr="00930498">
      <w:rPr>
        <w:rStyle w:val="a4"/>
        <w:rFonts w:ascii="Times New Roman" w:hAnsi="Times New Roman"/>
        <w:b/>
        <w:color w:val="0000FF"/>
        <w:u w:val="single"/>
        <w:lang w:val="en-US"/>
      </w:rPr>
      <w:t>210-3689830</w:t>
    </w:r>
    <w:r w:rsidRPr="00446639">
      <w:rPr>
        <w:rStyle w:val="a4"/>
        <w:rFonts w:ascii="Times New Roman" w:hAnsi="Times New Roman"/>
        <w:color w:val="0000FF"/>
        <w:lang w:val="en-US"/>
      </w:rPr>
      <w:t xml:space="preserve">, </w:t>
    </w:r>
    <w:r w:rsidR="007B3500">
      <w:rPr>
        <w:rStyle w:val="a4"/>
        <w:rFonts w:ascii="Times New Roman" w:hAnsi="Times New Roman"/>
        <w:color w:val="0000FF"/>
        <w:lang w:val="en-US"/>
      </w:rPr>
      <w:t>web</w:t>
    </w:r>
    <w:r>
      <w:rPr>
        <w:rStyle w:val="a4"/>
        <w:rFonts w:ascii="Times New Roman" w:hAnsi="Times New Roman"/>
        <w:color w:val="0000FF"/>
        <w:lang w:val="en-US"/>
      </w:rPr>
      <w:t xml:space="preserve">site: </w:t>
    </w:r>
    <w:r w:rsidRPr="00D95206">
      <w:rPr>
        <w:rStyle w:val="-"/>
        <w:b/>
        <w:lang w:val="en-US"/>
      </w:rPr>
      <w:t>www.</w:t>
    </w:r>
    <w:r w:rsidRPr="00D95206">
      <w:rPr>
        <w:rStyle w:val="-"/>
        <w:rFonts w:ascii="Times New Roman" w:hAnsi="Times New Roman"/>
        <w:b/>
        <w:lang w:val="en-US"/>
      </w:rPr>
      <w:t>marketing-scp.ba.uoa.gr</w:t>
    </w:r>
    <w:r>
      <w:rPr>
        <w:rStyle w:val="a4"/>
        <w:rFonts w:ascii="Times New Roman" w:hAnsi="Times New Roman"/>
        <w:color w:val="0000FF"/>
        <w:lang w:val="en-US"/>
      </w:rPr>
      <w:t xml:space="preserve">, </w:t>
    </w:r>
    <w:r w:rsidRPr="00880A74">
      <w:rPr>
        <w:rStyle w:val="a4"/>
        <w:rFonts w:ascii="Times New Roman" w:hAnsi="Times New Roman"/>
        <w:color w:val="0000FF"/>
        <w:lang w:val="en-US"/>
      </w:rPr>
      <w:t>e</w:t>
    </w:r>
    <w:r>
      <w:rPr>
        <w:rStyle w:val="a4"/>
        <w:rFonts w:ascii="Times New Roman" w:hAnsi="Times New Roman"/>
        <w:color w:val="0000FF"/>
        <w:lang w:val="en-US"/>
      </w:rPr>
      <w:t>-mail:</w:t>
    </w:r>
    <w:r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Pr="00D95206">
      <w:rPr>
        <w:rStyle w:val="-"/>
        <w:rFonts w:ascii="Times New Roman" w:hAnsi="Times New Roman"/>
        <w:b/>
        <w:lang w:val="en-US"/>
      </w:rPr>
      <w:t>marketing-scp@ba.uoa.gr</w:t>
    </w:r>
  </w:p>
  <w:p w14:paraId="429FC2A4" w14:textId="0A73A591" w:rsidR="00880A74" w:rsidRPr="00446639" w:rsidRDefault="00880A74" w:rsidP="00880A74">
    <w:pPr>
      <w:pStyle w:val="a3"/>
      <w:pBdr>
        <w:top w:val="single" w:sz="18" w:space="1" w:color="0000FF"/>
      </w:pBdr>
      <w:jc w:val="center"/>
      <w:rPr>
        <w:rFonts w:ascii="Times New Roman" w:hAnsi="Times New Roman"/>
        <w:color w:val="0000FF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65EBF" w14:textId="0B504267" w:rsidR="00446639" w:rsidRPr="000F1987" w:rsidRDefault="00D95206" w:rsidP="00D95206">
    <w:pPr>
      <w:pStyle w:val="a3"/>
      <w:pBdr>
        <w:top w:val="single" w:sz="18" w:space="1" w:color="0000FF"/>
      </w:pBdr>
      <w:jc w:val="center"/>
      <w:rPr>
        <w:rStyle w:val="a4"/>
        <w:rFonts w:ascii="Times New Roman" w:hAnsi="Times New Roman"/>
        <w:color w:val="0000FF"/>
      </w:rPr>
    </w:pPr>
    <w:proofErr w:type="spellStart"/>
    <w:r w:rsidRPr="00D95206">
      <w:rPr>
        <w:rStyle w:val="a4"/>
        <w:rFonts w:ascii="Times New Roman" w:hAnsi="Times New Roman" w:hint="eastAsia"/>
        <w:color w:val="0000FF"/>
      </w:rPr>
      <w:t>Ευρυπίδου</w:t>
    </w:r>
    <w:proofErr w:type="spellEnd"/>
    <w:r w:rsidRPr="00D95206">
      <w:rPr>
        <w:rStyle w:val="a4"/>
        <w:rFonts w:ascii="Times New Roman" w:hAnsi="Times New Roman"/>
        <w:color w:val="0000FF"/>
      </w:rPr>
      <w:t xml:space="preserve"> 14, </w:t>
    </w:r>
    <w:proofErr w:type="spellStart"/>
    <w:r w:rsidRPr="00D95206">
      <w:rPr>
        <w:rStyle w:val="a4"/>
        <w:rFonts w:ascii="Times New Roman" w:hAnsi="Times New Roman" w:hint="eastAsia"/>
        <w:color w:val="0000FF"/>
      </w:rPr>
      <w:t>γρ</w:t>
    </w:r>
    <w:proofErr w:type="spellEnd"/>
    <w:r w:rsidRPr="00D95206">
      <w:rPr>
        <w:rStyle w:val="a4"/>
        <w:rFonts w:ascii="Times New Roman" w:hAnsi="Times New Roman"/>
        <w:color w:val="0000FF"/>
      </w:rPr>
      <w:t>. 5 (5</w:t>
    </w:r>
    <w:r w:rsidRPr="00D95206">
      <w:rPr>
        <w:rStyle w:val="a4"/>
        <w:rFonts w:ascii="Times New Roman" w:hAnsi="Times New Roman" w:hint="eastAsia"/>
        <w:color w:val="0000FF"/>
      </w:rPr>
      <w:t>ος</w:t>
    </w:r>
    <w:r w:rsidRPr="00D95206">
      <w:rPr>
        <w:rStyle w:val="a4"/>
        <w:rFonts w:ascii="Times New Roman" w:hAnsi="Times New Roman"/>
        <w:color w:val="0000FF"/>
      </w:rPr>
      <w:t xml:space="preserve"> </w:t>
    </w:r>
    <w:r w:rsidRPr="00D95206">
      <w:rPr>
        <w:rStyle w:val="a4"/>
        <w:rFonts w:ascii="Times New Roman" w:hAnsi="Times New Roman" w:hint="eastAsia"/>
        <w:color w:val="0000FF"/>
      </w:rPr>
      <w:t>όροφος</w:t>
    </w:r>
    <w:r w:rsidRPr="00D95206">
      <w:rPr>
        <w:rStyle w:val="a4"/>
        <w:rFonts w:ascii="Times New Roman" w:hAnsi="Times New Roman"/>
        <w:color w:val="0000FF"/>
      </w:rPr>
      <w:t>)</w:t>
    </w:r>
    <w:r w:rsidR="00446639">
      <w:rPr>
        <w:rStyle w:val="a4"/>
        <w:rFonts w:ascii="Times New Roman" w:hAnsi="Times New Roman"/>
        <w:color w:val="0000FF"/>
      </w:rPr>
      <w:t>,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446639">
      <w:rPr>
        <w:rStyle w:val="a4"/>
        <w:rFonts w:ascii="Times New Roman" w:hAnsi="Times New Roman"/>
        <w:color w:val="0000FF"/>
      </w:rPr>
      <w:t>Αθήνα</w:t>
    </w:r>
    <w:r w:rsidR="00446639" w:rsidRPr="000F1987">
      <w:rPr>
        <w:rStyle w:val="a4"/>
        <w:rFonts w:ascii="Times New Roman" w:hAnsi="Times New Roman"/>
        <w:color w:val="0000FF"/>
      </w:rPr>
      <w:t xml:space="preserve"> </w:t>
    </w:r>
    <w:r w:rsidR="00B7291E">
      <w:rPr>
        <w:rStyle w:val="a4"/>
        <w:rFonts w:ascii="Times New Roman" w:hAnsi="Times New Roman"/>
        <w:color w:val="0000FF"/>
      </w:rPr>
      <w:t>105</w:t>
    </w:r>
    <w:r w:rsidR="00446639">
      <w:rPr>
        <w:rStyle w:val="a4"/>
        <w:rFonts w:ascii="Times New Roman" w:hAnsi="Times New Roman"/>
        <w:color w:val="0000FF"/>
      </w:rPr>
      <w:t>59</w:t>
    </w:r>
  </w:p>
  <w:p w14:paraId="33DD6F46" w14:textId="2E594406" w:rsidR="00446639" w:rsidRPr="00D95206" w:rsidRDefault="0010373A" w:rsidP="00446639">
    <w:pPr>
      <w:pStyle w:val="a3"/>
      <w:pBdr>
        <w:top w:val="single" w:sz="18" w:space="1" w:color="0000FF"/>
      </w:pBdr>
      <w:jc w:val="center"/>
      <w:rPr>
        <w:rStyle w:val="-"/>
        <w:b/>
        <w:lang w:val="en-US"/>
      </w:rPr>
    </w:pPr>
    <w:r>
      <w:rPr>
        <w:rStyle w:val="a4"/>
        <w:rFonts w:ascii="Times New Roman" w:hAnsi="Times New Roman"/>
        <w:color w:val="0000FF"/>
      </w:rPr>
      <w:t>Τηλ</w:t>
    </w:r>
    <w:r w:rsidR="00B7291E">
      <w:rPr>
        <w:rStyle w:val="a4"/>
        <w:rFonts w:ascii="Times New Roman" w:hAnsi="Times New Roman"/>
        <w:color w:val="0000FF"/>
      </w:rPr>
      <w:t>έφωνο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: </w:t>
    </w:r>
    <w:r w:rsidR="00930498" w:rsidRPr="00930498">
      <w:rPr>
        <w:rStyle w:val="a4"/>
        <w:rFonts w:ascii="Times New Roman" w:hAnsi="Times New Roman"/>
        <w:b/>
        <w:color w:val="0000FF"/>
        <w:u w:val="single"/>
        <w:lang w:val="en-US"/>
      </w:rPr>
      <w:t>210-3689830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, </w:t>
    </w:r>
    <w:r w:rsidR="00880A74">
      <w:rPr>
        <w:rStyle w:val="a4"/>
        <w:rFonts w:ascii="Times New Roman" w:hAnsi="Times New Roman"/>
        <w:color w:val="0000FF"/>
        <w:lang w:val="en-US"/>
      </w:rPr>
      <w:t xml:space="preserve">site: </w:t>
    </w:r>
    <w:r w:rsidR="00D95206" w:rsidRPr="00D95206">
      <w:rPr>
        <w:rStyle w:val="-"/>
        <w:b/>
        <w:lang w:val="en-US"/>
      </w:rPr>
      <w:t>www.</w:t>
    </w:r>
    <w:r w:rsidR="00D95206" w:rsidRPr="00D95206">
      <w:rPr>
        <w:rStyle w:val="-"/>
        <w:rFonts w:ascii="Times New Roman" w:hAnsi="Times New Roman"/>
        <w:b/>
        <w:lang w:val="en-US"/>
      </w:rPr>
      <w:t>marketing-scp.ba.uoa.gr</w:t>
    </w:r>
    <w:r w:rsidR="00880A74">
      <w:rPr>
        <w:rStyle w:val="a4"/>
        <w:rFonts w:ascii="Times New Roman" w:hAnsi="Times New Roman"/>
        <w:color w:val="0000FF"/>
        <w:lang w:val="en-US"/>
      </w:rPr>
      <w:t xml:space="preserve">, </w:t>
    </w:r>
    <w:r w:rsidR="00880A74" w:rsidRPr="00880A74">
      <w:rPr>
        <w:rStyle w:val="a4"/>
        <w:rFonts w:ascii="Times New Roman" w:hAnsi="Times New Roman"/>
        <w:color w:val="0000FF"/>
        <w:lang w:val="en-US"/>
      </w:rPr>
      <w:t>e</w:t>
    </w:r>
    <w:r>
      <w:rPr>
        <w:rStyle w:val="a4"/>
        <w:rFonts w:ascii="Times New Roman" w:hAnsi="Times New Roman"/>
        <w:color w:val="0000FF"/>
        <w:lang w:val="en-US"/>
      </w:rPr>
      <w:t>-mail</w:t>
    </w:r>
    <w:r w:rsidR="00446639">
      <w:rPr>
        <w:rStyle w:val="a4"/>
        <w:rFonts w:ascii="Times New Roman" w:hAnsi="Times New Roman"/>
        <w:color w:val="0000FF"/>
        <w:lang w:val="en-US"/>
      </w:rPr>
      <w:t>:</w:t>
    </w:r>
    <w:r w:rsidR="00446639" w:rsidRPr="00446639">
      <w:rPr>
        <w:rStyle w:val="a4"/>
        <w:rFonts w:ascii="Times New Roman" w:hAnsi="Times New Roman"/>
        <w:color w:val="0000FF"/>
        <w:lang w:val="en-US"/>
      </w:rPr>
      <w:t xml:space="preserve"> </w:t>
    </w:r>
    <w:r w:rsidR="00D95206" w:rsidRPr="00D95206">
      <w:rPr>
        <w:rStyle w:val="-"/>
        <w:rFonts w:ascii="Times New Roman" w:hAnsi="Times New Roman"/>
        <w:b/>
        <w:lang w:val="en-US"/>
      </w:rPr>
      <w:t>marketing-scp@ba.uo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95D31" w14:textId="77777777" w:rsidR="004F5268" w:rsidRDefault="004F5268">
      <w:r>
        <w:separator/>
      </w:r>
    </w:p>
  </w:footnote>
  <w:footnote w:type="continuationSeparator" w:id="0">
    <w:p w14:paraId="587F0A97" w14:textId="77777777" w:rsidR="004F5268" w:rsidRDefault="004F52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C7FE4" w14:textId="08D9B4C6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  <w:r>
      <w:rPr>
        <w:noProof/>
        <w:lang w:eastAsia="el-GR"/>
      </w:rPr>
      <w:drawing>
        <wp:anchor distT="0" distB="0" distL="0" distR="0" simplePos="0" relativeHeight="251659264" behindDoc="0" locked="0" layoutInCell="0" allowOverlap="1" wp14:anchorId="5E423282" wp14:editId="53861080">
          <wp:simplePos x="0" y="0"/>
          <wp:positionH relativeFrom="page">
            <wp:posOffset>2266950</wp:posOffset>
          </wp:positionH>
          <wp:positionV relativeFrom="page">
            <wp:posOffset>241300</wp:posOffset>
          </wp:positionV>
          <wp:extent cx="3276600" cy="924016"/>
          <wp:effectExtent l="0" t="0" r="0" b="9525"/>
          <wp:wrapSquare wrapText="bothSides"/>
          <wp:docPr id="1" name="Εικόνα 1" descr="cyan-left-greek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yan-left-greek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924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9E4B54" w14:textId="4E4EBDAF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</w:p>
  <w:p w14:paraId="3DCFD058" w14:textId="074DB486" w:rsidR="00D95206" w:rsidRDefault="00D95206" w:rsidP="00C96B5C">
    <w:pPr>
      <w:pStyle w:val="a5"/>
      <w:jc w:val="center"/>
      <w:rPr>
        <w:rFonts w:ascii="Franklin Gothic Heavy" w:hAnsi="Franklin Gothic Heavy"/>
        <w:lang w:val="en-US"/>
      </w:rPr>
    </w:pPr>
  </w:p>
  <w:p w14:paraId="4B132ACE" w14:textId="77777777" w:rsidR="00526E59" w:rsidRDefault="00526E59" w:rsidP="00C96B5C">
    <w:pPr>
      <w:pStyle w:val="a5"/>
      <w:jc w:val="center"/>
      <w:rPr>
        <w:rFonts w:ascii="Franklin Gothic Heavy" w:hAnsi="Franklin Gothic Heavy"/>
        <w:lang w:val="en-US"/>
      </w:rPr>
    </w:pPr>
  </w:p>
  <w:p w14:paraId="069AF964" w14:textId="5FB39EA3" w:rsidR="0011096A" w:rsidRPr="00001AE6" w:rsidRDefault="0011096A" w:rsidP="00C96B5C">
    <w:pPr>
      <w:pStyle w:val="a5"/>
      <w:jc w:val="center"/>
      <w:rPr>
        <w:rFonts w:ascii="Franklin Gothic Heavy" w:hAnsi="Franklin Gothic Heavy"/>
        <w:lang w:val="en-US"/>
      </w:rPr>
    </w:pPr>
  </w:p>
  <w:p w14:paraId="025E209D" w14:textId="77777777" w:rsidR="00FD4F6D" w:rsidRPr="00D95206" w:rsidRDefault="00FD4F6D" w:rsidP="00CB5134">
    <w:pPr>
      <w:pStyle w:val="a5"/>
      <w:pBdr>
        <w:bottom w:val="single" w:sz="12" w:space="1" w:color="548DD4"/>
      </w:pBdr>
      <w:jc w:val="center"/>
      <w:rPr>
        <w:rFonts w:ascii="Franklin Gothic Demi" w:hAnsi="Franklin Gothic Demi"/>
        <w:b/>
        <w:color w:val="7F7F7F"/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61222"/>
    <w:multiLevelType w:val="singleLevel"/>
    <w:tmpl w:val="4ED4884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3645975"/>
    <w:multiLevelType w:val="singleLevel"/>
    <w:tmpl w:val="4FC82F22"/>
    <w:lvl w:ilvl="0">
      <w:start w:val="1"/>
      <w:numFmt w:val="decimal"/>
      <w:lvlText w:val="(%1)"/>
      <w:legacy w:legacy="1" w:legacySpace="0" w:legacyIndent="576"/>
      <w:lvlJc w:val="left"/>
      <w:pPr>
        <w:ind w:left="576" w:hanging="576"/>
      </w:pPr>
    </w:lvl>
  </w:abstractNum>
  <w:abstractNum w:abstractNumId="2" w15:restartNumberingAfterBreak="0">
    <w:nsid w:val="5C1A2A3C"/>
    <w:multiLevelType w:val="singleLevel"/>
    <w:tmpl w:val="DB20F3A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667B3781"/>
    <w:multiLevelType w:val="multilevel"/>
    <w:tmpl w:val="20FCEBE2"/>
    <w:lvl w:ilvl="0">
      <w:start w:val="5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8137FEA"/>
    <w:multiLevelType w:val="hybridMultilevel"/>
    <w:tmpl w:val="6E16AA2E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3031986">
    <w:abstractNumId w:val="0"/>
  </w:num>
  <w:num w:numId="2" w16cid:durableId="517817847">
    <w:abstractNumId w:val="2"/>
  </w:num>
  <w:num w:numId="3" w16cid:durableId="616911708">
    <w:abstractNumId w:val="1"/>
  </w:num>
  <w:num w:numId="4" w16cid:durableId="1272929648">
    <w:abstractNumId w:val="4"/>
  </w:num>
  <w:num w:numId="5" w16cid:durableId="19944107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intFractionalCharacterWidth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xMDa3tDQxMTJS0lEKTi0uzszPAykwrAUA9FBnQywAAAA="/>
  </w:docVars>
  <w:rsids>
    <w:rsidRoot w:val="007715CE"/>
    <w:rsid w:val="00001AE6"/>
    <w:rsid w:val="000036A1"/>
    <w:rsid w:val="00005196"/>
    <w:rsid w:val="00026416"/>
    <w:rsid w:val="00030A92"/>
    <w:rsid w:val="00034A54"/>
    <w:rsid w:val="00074AF4"/>
    <w:rsid w:val="000979E3"/>
    <w:rsid w:val="000A2223"/>
    <w:rsid w:val="000B0C80"/>
    <w:rsid w:val="000C6CD1"/>
    <w:rsid w:val="000E16FD"/>
    <w:rsid w:val="000E5BE2"/>
    <w:rsid w:val="000F1987"/>
    <w:rsid w:val="0010373A"/>
    <w:rsid w:val="0011096A"/>
    <w:rsid w:val="00111726"/>
    <w:rsid w:val="0012757D"/>
    <w:rsid w:val="00127CD7"/>
    <w:rsid w:val="001530E0"/>
    <w:rsid w:val="0015556A"/>
    <w:rsid w:val="0015665C"/>
    <w:rsid w:val="0019266B"/>
    <w:rsid w:val="001928D7"/>
    <w:rsid w:val="001A194B"/>
    <w:rsid w:val="001C6497"/>
    <w:rsid w:val="001E0841"/>
    <w:rsid w:val="001F6852"/>
    <w:rsid w:val="0021562D"/>
    <w:rsid w:val="00215BAB"/>
    <w:rsid w:val="0022016E"/>
    <w:rsid w:val="00220318"/>
    <w:rsid w:val="00262124"/>
    <w:rsid w:val="00265F17"/>
    <w:rsid w:val="00274383"/>
    <w:rsid w:val="002774E4"/>
    <w:rsid w:val="002B458A"/>
    <w:rsid w:val="002C7441"/>
    <w:rsid w:val="002D7BD1"/>
    <w:rsid w:val="00323D8B"/>
    <w:rsid w:val="00331F11"/>
    <w:rsid w:val="003323AD"/>
    <w:rsid w:val="003327FF"/>
    <w:rsid w:val="00364FB4"/>
    <w:rsid w:val="003A603A"/>
    <w:rsid w:val="003B4F7F"/>
    <w:rsid w:val="003C1A6A"/>
    <w:rsid w:val="003C2C4B"/>
    <w:rsid w:val="003C2EB7"/>
    <w:rsid w:val="003E1809"/>
    <w:rsid w:val="004014D4"/>
    <w:rsid w:val="004118A7"/>
    <w:rsid w:val="004135ED"/>
    <w:rsid w:val="00415356"/>
    <w:rsid w:val="004155D5"/>
    <w:rsid w:val="00421D85"/>
    <w:rsid w:val="00434ABB"/>
    <w:rsid w:val="00443CA2"/>
    <w:rsid w:val="00446564"/>
    <w:rsid w:val="00446639"/>
    <w:rsid w:val="00452265"/>
    <w:rsid w:val="004568B6"/>
    <w:rsid w:val="00490CF6"/>
    <w:rsid w:val="004918D0"/>
    <w:rsid w:val="00492595"/>
    <w:rsid w:val="004A6FE9"/>
    <w:rsid w:val="004C180F"/>
    <w:rsid w:val="004E47B8"/>
    <w:rsid w:val="004E5948"/>
    <w:rsid w:val="004F4DEE"/>
    <w:rsid w:val="004F5268"/>
    <w:rsid w:val="004F6AB6"/>
    <w:rsid w:val="00505F4C"/>
    <w:rsid w:val="00507943"/>
    <w:rsid w:val="00521187"/>
    <w:rsid w:val="00526E59"/>
    <w:rsid w:val="005341D9"/>
    <w:rsid w:val="00537032"/>
    <w:rsid w:val="00574C1D"/>
    <w:rsid w:val="00580D0C"/>
    <w:rsid w:val="00583802"/>
    <w:rsid w:val="00597E50"/>
    <w:rsid w:val="005A6270"/>
    <w:rsid w:val="005B071D"/>
    <w:rsid w:val="005D7404"/>
    <w:rsid w:val="005E6C34"/>
    <w:rsid w:val="005F2ADF"/>
    <w:rsid w:val="005F5B4D"/>
    <w:rsid w:val="00601A7A"/>
    <w:rsid w:val="00653CE3"/>
    <w:rsid w:val="0066034A"/>
    <w:rsid w:val="00693DD8"/>
    <w:rsid w:val="006A1DA1"/>
    <w:rsid w:val="006C024B"/>
    <w:rsid w:val="006E14F3"/>
    <w:rsid w:val="006E54FC"/>
    <w:rsid w:val="006F2C93"/>
    <w:rsid w:val="0071677B"/>
    <w:rsid w:val="0072159E"/>
    <w:rsid w:val="007271E8"/>
    <w:rsid w:val="007304ED"/>
    <w:rsid w:val="00734A28"/>
    <w:rsid w:val="00735565"/>
    <w:rsid w:val="0074380F"/>
    <w:rsid w:val="00762756"/>
    <w:rsid w:val="00763215"/>
    <w:rsid w:val="007649F5"/>
    <w:rsid w:val="00767B2F"/>
    <w:rsid w:val="007715CE"/>
    <w:rsid w:val="00787551"/>
    <w:rsid w:val="007910E8"/>
    <w:rsid w:val="007917D7"/>
    <w:rsid w:val="007B3204"/>
    <w:rsid w:val="007B3500"/>
    <w:rsid w:val="007F60D1"/>
    <w:rsid w:val="00830C23"/>
    <w:rsid w:val="00833DED"/>
    <w:rsid w:val="008668AD"/>
    <w:rsid w:val="00870549"/>
    <w:rsid w:val="00875F17"/>
    <w:rsid w:val="00876EAB"/>
    <w:rsid w:val="00880A74"/>
    <w:rsid w:val="00897CB0"/>
    <w:rsid w:val="008B20F0"/>
    <w:rsid w:val="008F458D"/>
    <w:rsid w:val="008F796C"/>
    <w:rsid w:val="0091171B"/>
    <w:rsid w:val="00912D6E"/>
    <w:rsid w:val="00930498"/>
    <w:rsid w:val="009720B0"/>
    <w:rsid w:val="0097318B"/>
    <w:rsid w:val="00981421"/>
    <w:rsid w:val="00985941"/>
    <w:rsid w:val="00995940"/>
    <w:rsid w:val="009A7B7B"/>
    <w:rsid w:val="009B6A63"/>
    <w:rsid w:val="009C247B"/>
    <w:rsid w:val="009C44C8"/>
    <w:rsid w:val="009D020C"/>
    <w:rsid w:val="00A002E2"/>
    <w:rsid w:val="00A27E12"/>
    <w:rsid w:val="00A471A3"/>
    <w:rsid w:val="00A51412"/>
    <w:rsid w:val="00A71953"/>
    <w:rsid w:val="00A7798B"/>
    <w:rsid w:val="00A81849"/>
    <w:rsid w:val="00A86F49"/>
    <w:rsid w:val="00AA1767"/>
    <w:rsid w:val="00AA3E1D"/>
    <w:rsid w:val="00AC414F"/>
    <w:rsid w:val="00AC6409"/>
    <w:rsid w:val="00AC7F73"/>
    <w:rsid w:val="00B15753"/>
    <w:rsid w:val="00B20BC8"/>
    <w:rsid w:val="00B22C38"/>
    <w:rsid w:val="00B503D4"/>
    <w:rsid w:val="00B526EE"/>
    <w:rsid w:val="00B63D37"/>
    <w:rsid w:val="00B7291E"/>
    <w:rsid w:val="00B93BE8"/>
    <w:rsid w:val="00B949EB"/>
    <w:rsid w:val="00BA6CA8"/>
    <w:rsid w:val="00BB5AA7"/>
    <w:rsid w:val="00BC6A31"/>
    <w:rsid w:val="00BC6E88"/>
    <w:rsid w:val="00BE1679"/>
    <w:rsid w:val="00C02132"/>
    <w:rsid w:val="00C20D10"/>
    <w:rsid w:val="00C2350C"/>
    <w:rsid w:val="00C84B9B"/>
    <w:rsid w:val="00C91CF8"/>
    <w:rsid w:val="00C92057"/>
    <w:rsid w:val="00C92114"/>
    <w:rsid w:val="00C96B5C"/>
    <w:rsid w:val="00CB0360"/>
    <w:rsid w:val="00CB5134"/>
    <w:rsid w:val="00D00C14"/>
    <w:rsid w:val="00D0300A"/>
    <w:rsid w:val="00D14848"/>
    <w:rsid w:val="00D157F7"/>
    <w:rsid w:val="00D20C57"/>
    <w:rsid w:val="00D42B8C"/>
    <w:rsid w:val="00D64020"/>
    <w:rsid w:val="00D67D18"/>
    <w:rsid w:val="00D70CAF"/>
    <w:rsid w:val="00D73E6E"/>
    <w:rsid w:val="00D7679A"/>
    <w:rsid w:val="00D85A46"/>
    <w:rsid w:val="00D900DF"/>
    <w:rsid w:val="00D95206"/>
    <w:rsid w:val="00D96CA4"/>
    <w:rsid w:val="00DA7D1A"/>
    <w:rsid w:val="00DB6E21"/>
    <w:rsid w:val="00DC793D"/>
    <w:rsid w:val="00DE1FBC"/>
    <w:rsid w:val="00DE217D"/>
    <w:rsid w:val="00E17E4F"/>
    <w:rsid w:val="00E21A76"/>
    <w:rsid w:val="00E25BDF"/>
    <w:rsid w:val="00E35BDD"/>
    <w:rsid w:val="00E56DEA"/>
    <w:rsid w:val="00E607A3"/>
    <w:rsid w:val="00E76E02"/>
    <w:rsid w:val="00E90006"/>
    <w:rsid w:val="00E95C3A"/>
    <w:rsid w:val="00EA77E9"/>
    <w:rsid w:val="00EE1F59"/>
    <w:rsid w:val="00F02056"/>
    <w:rsid w:val="00F11AB8"/>
    <w:rsid w:val="00F15ABE"/>
    <w:rsid w:val="00F232EC"/>
    <w:rsid w:val="00F275D8"/>
    <w:rsid w:val="00F41C84"/>
    <w:rsid w:val="00F43293"/>
    <w:rsid w:val="00F51C0C"/>
    <w:rsid w:val="00F74F8B"/>
    <w:rsid w:val="00F82419"/>
    <w:rsid w:val="00FB2156"/>
    <w:rsid w:val="00FB5503"/>
    <w:rsid w:val="00FC5067"/>
    <w:rsid w:val="00FD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1852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C5067"/>
    <w:rPr>
      <w:lang w:eastAsia="en-US"/>
    </w:rPr>
  </w:style>
  <w:style w:type="paragraph" w:styleId="1">
    <w:name w:val="heading 1"/>
    <w:basedOn w:val="a"/>
    <w:next w:val="a"/>
    <w:qFormat/>
    <w:rsid w:val="00FC5067"/>
    <w:pPr>
      <w:keepNext/>
      <w:jc w:val="center"/>
      <w:outlineLvl w:val="0"/>
    </w:pPr>
    <w:rPr>
      <w:rFonts w:ascii="Arial" w:hAnsi="Arial"/>
      <w:b/>
      <w:sz w:val="24"/>
    </w:rPr>
  </w:style>
  <w:style w:type="paragraph" w:styleId="2">
    <w:name w:val="heading 2"/>
    <w:basedOn w:val="a"/>
    <w:next w:val="a"/>
    <w:qFormat/>
    <w:rsid w:val="00FC5067"/>
    <w:pPr>
      <w:keepNext/>
      <w:jc w:val="center"/>
      <w:outlineLvl w:val="1"/>
    </w:pPr>
    <w:rPr>
      <w:rFonts w:ascii="Times New Roman" w:hAnsi="Times New Roman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C5067"/>
    <w:pPr>
      <w:tabs>
        <w:tab w:val="center" w:pos="4153"/>
        <w:tab w:val="right" w:pos="8306"/>
      </w:tabs>
    </w:pPr>
  </w:style>
  <w:style w:type="character" w:styleId="a4">
    <w:name w:val="page number"/>
    <w:basedOn w:val="a0"/>
    <w:rsid w:val="00FC5067"/>
  </w:style>
  <w:style w:type="paragraph" w:styleId="a5">
    <w:name w:val="header"/>
    <w:basedOn w:val="a"/>
    <w:rsid w:val="00FC5067"/>
    <w:pPr>
      <w:tabs>
        <w:tab w:val="center" w:pos="4153"/>
        <w:tab w:val="right" w:pos="8306"/>
      </w:tabs>
    </w:pPr>
  </w:style>
  <w:style w:type="paragraph" w:styleId="a6">
    <w:name w:val="Body Text Indent"/>
    <w:basedOn w:val="a"/>
    <w:rsid w:val="00FC5067"/>
    <w:pPr>
      <w:ind w:left="1440"/>
      <w:jc w:val="both"/>
    </w:pPr>
    <w:rPr>
      <w:rFonts w:ascii="Arial" w:hAnsi="Arial"/>
    </w:rPr>
  </w:style>
  <w:style w:type="paragraph" w:styleId="20">
    <w:name w:val="Body Text Indent 2"/>
    <w:basedOn w:val="a"/>
    <w:rsid w:val="00FC5067"/>
    <w:pPr>
      <w:ind w:left="2160" w:hanging="1440"/>
      <w:jc w:val="both"/>
    </w:pPr>
    <w:rPr>
      <w:rFonts w:ascii="Arial" w:hAnsi="Arial"/>
    </w:rPr>
  </w:style>
  <w:style w:type="paragraph" w:styleId="3">
    <w:name w:val="Body Text Indent 3"/>
    <w:basedOn w:val="a"/>
    <w:rsid w:val="00FC5067"/>
    <w:pPr>
      <w:ind w:left="-108"/>
      <w:jc w:val="both"/>
    </w:pPr>
    <w:rPr>
      <w:rFonts w:ascii="Arial" w:hAnsi="Arial"/>
    </w:rPr>
  </w:style>
  <w:style w:type="paragraph" w:styleId="a7">
    <w:name w:val="Body Text"/>
    <w:basedOn w:val="a"/>
    <w:rsid w:val="00FC5067"/>
    <w:pPr>
      <w:jc w:val="both"/>
    </w:pPr>
    <w:rPr>
      <w:rFonts w:ascii="Times New Roman" w:hAnsi="Times New Roman"/>
    </w:rPr>
  </w:style>
  <w:style w:type="paragraph" w:styleId="a8">
    <w:name w:val="Document Map"/>
    <w:basedOn w:val="a"/>
    <w:semiHidden/>
    <w:rsid w:val="00FC5067"/>
    <w:pPr>
      <w:shd w:val="clear" w:color="auto" w:fill="000080"/>
    </w:pPr>
    <w:rPr>
      <w:rFonts w:ascii="Tahoma" w:hAnsi="Tahoma"/>
    </w:rPr>
  </w:style>
  <w:style w:type="paragraph" w:styleId="a9">
    <w:name w:val="Balloon Text"/>
    <w:basedOn w:val="a"/>
    <w:semiHidden/>
    <w:rsid w:val="00D900DF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 Spacing"/>
    <w:uiPriority w:val="1"/>
    <w:qFormat/>
    <w:rsid w:val="00446639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efault">
    <w:name w:val="Default"/>
    <w:rsid w:val="004466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character" w:styleId="-">
    <w:name w:val="Hyperlink"/>
    <w:basedOn w:val="a0"/>
    <w:rsid w:val="00880A74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762756"/>
    <w:rPr>
      <w:color w:val="808080"/>
      <w:shd w:val="clear" w:color="auto" w:fill="E6E6E6"/>
    </w:rPr>
  </w:style>
  <w:style w:type="character" w:customStyle="1" w:styleId="Char">
    <w:name w:val="Υποσέλιδο Char"/>
    <w:basedOn w:val="a0"/>
    <w:link w:val="a3"/>
    <w:uiPriority w:val="99"/>
    <w:rsid w:val="00526E5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8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2</Words>
  <Characters>2499</Characters>
  <Application>Microsoft Office Word</Application>
  <DocSecurity>0</DocSecurity>
  <Lines>20</Lines>
  <Paragraphs>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25T07:56:00Z</dcterms:created>
  <dcterms:modified xsi:type="dcterms:W3CDTF">2024-04-25T07:56:00Z</dcterms:modified>
</cp:coreProperties>
</file>